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28" w:type="dxa"/>
        <w:tblLook w:val="01E0" w:firstRow="1" w:lastRow="1" w:firstColumn="1" w:lastColumn="1" w:noHBand="0" w:noVBand="0"/>
      </w:tblPr>
      <w:tblGrid>
        <w:gridCol w:w="5504"/>
        <w:gridCol w:w="5224"/>
      </w:tblGrid>
      <w:tr w:rsidR="009E390E" w:rsidRPr="00A70C63" w14:paraId="032F83EC" w14:textId="77777777" w:rsidTr="009E390E">
        <w:tc>
          <w:tcPr>
            <w:tcW w:w="5504" w:type="dxa"/>
            <w:vAlign w:val="center"/>
          </w:tcPr>
          <w:p w14:paraId="440C928F" w14:textId="6D4DDD55" w:rsidR="00DA6FAF" w:rsidRPr="00A70C63" w:rsidRDefault="009E390E">
            <w:pPr>
              <w:rPr>
                <w:rFonts w:cstheme="minorHAnsi"/>
              </w:rPr>
            </w:pPr>
            <w:r w:rsidRPr="00A70C63">
              <w:rPr>
                <w:rFonts w:cstheme="minorHAnsi"/>
                <w:noProof/>
              </w:rPr>
              <w:drawing>
                <wp:inline distT="0" distB="0" distL="0" distR="0" wp14:anchorId="709A4512" wp14:editId="6958B427">
                  <wp:extent cx="3357880" cy="585415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0639" cy="6155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15F41C1" w14:textId="3822EB5E" w:rsidR="002703CA" w:rsidRPr="00A70C63" w:rsidRDefault="00D33678" w:rsidP="001B3961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A70C63">
              <w:rPr>
                <w:rFonts w:eastAsia="Times New Roman" w:cstheme="minorHAnsi"/>
                <w:b/>
                <w:sz w:val="20"/>
                <w:szCs w:val="20"/>
              </w:rPr>
              <w:t>Date:</w:t>
            </w:r>
            <w:r w:rsidR="009E390E" w:rsidRPr="00A70C63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DE0B52">
              <w:rPr>
                <w:rFonts w:eastAsia="Times New Roman" w:cstheme="minorHAnsi"/>
                <w:bCs/>
                <w:sz w:val="20"/>
                <w:szCs w:val="20"/>
              </w:rPr>
              <w:t>June 26</w:t>
            </w:r>
            <w:r w:rsidR="003365E5">
              <w:rPr>
                <w:rFonts w:eastAsia="Times New Roman" w:cstheme="minorHAnsi"/>
                <w:bCs/>
                <w:sz w:val="20"/>
                <w:szCs w:val="20"/>
              </w:rPr>
              <w:t>, 2023</w:t>
            </w:r>
          </w:p>
        </w:tc>
        <w:tc>
          <w:tcPr>
            <w:tcW w:w="5224" w:type="dxa"/>
          </w:tcPr>
          <w:p w14:paraId="2E6A5FBB" w14:textId="77777777" w:rsidR="009E390E" w:rsidRPr="00A70C63" w:rsidRDefault="00D33678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A70C63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14:paraId="41E761E0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64A29927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4CDA51A5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6E7B1708" w14:textId="77777777" w:rsidR="00D33678" w:rsidRPr="00A70C63" w:rsidRDefault="00D33678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90E" w:rsidRPr="00613945" w14:paraId="2BF0C777" w14:textId="77777777" w:rsidTr="009E390E">
        <w:tc>
          <w:tcPr>
            <w:tcW w:w="5504" w:type="dxa"/>
            <w:vAlign w:val="center"/>
          </w:tcPr>
          <w:p w14:paraId="50E4AB82" w14:textId="72684131" w:rsidR="00D33678" w:rsidRPr="00E4241F" w:rsidRDefault="00B8202A" w:rsidP="00E4241F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  <w:b/>
                <w:sz w:val="28"/>
                <w:szCs w:val="28"/>
              </w:rPr>
            </w:pPr>
            <w:r w:rsidRPr="00E4241F">
              <w:rPr>
                <w:rFonts w:ascii="Calibri" w:eastAsia="Times New Roman" w:hAnsi="Calibri" w:cs="Calibri"/>
                <w:b/>
                <w:sz w:val="28"/>
                <w:szCs w:val="28"/>
              </w:rPr>
              <w:t>PEDS TEAM MEETING</w:t>
            </w:r>
          </w:p>
        </w:tc>
        <w:tc>
          <w:tcPr>
            <w:tcW w:w="5224" w:type="dxa"/>
          </w:tcPr>
          <w:p w14:paraId="6F946B99" w14:textId="77777777" w:rsidR="00D33678" w:rsidRPr="00613945" w:rsidRDefault="00D33678" w:rsidP="00D33678">
            <w:pPr>
              <w:tabs>
                <w:tab w:val="left" w:pos="1440"/>
              </w:tabs>
              <w:spacing w:after="6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9E390E" w:rsidRPr="00613945" w14:paraId="06EE98BC" w14:textId="77777777" w:rsidTr="009E390E">
        <w:tc>
          <w:tcPr>
            <w:tcW w:w="5504" w:type="dxa"/>
            <w:vAlign w:val="center"/>
          </w:tcPr>
          <w:p w14:paraId="3E855D74" w14:textId="64F29826" w:rsidR="00C75535" w:rsidRPr="00613945" w:rsidRDefault="009E390E" w:rsidP="00C63EEC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</w:rPr>
            </w:pPr>
            <w:r w:rsidRPr="00613945">
              <w:rPr>
                <w:rFonts w:ascii="Calibri" w:eastAsia="Times New Roman" w:hAnsi="Calibri" w:cs="Calibri"/>
                <w:b/>
              </w:rPr>
              <w:t xml:space="preserve">Location:  </w:t>
            </w:r>
            <w:r w:rsidR="00C63EEC" w:rsidRPr="00613945">
              <w:rPr>
                <w:rFonts w:ascii="Calibri" w:eastAsia="Times New Roman" w:hAnsi="Calibri" w:cs="Calibri"/>
              </w:rPr>
              <w:t>Zoom Conference Call</w:t>
            </w:r>
          </w:p>
          <w:p w14:paraId="1D5F0522" w14:textId="77777777" w:rsidR="00793EF6" w:rsidRPr="00613945" w:rsidRDefault="00793EF6" w:rsidP="00793EF6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5224" w:type="dxa"/>
          </w:tcPr>
          <w:p w14:paraId="6154A298" w14:textId="77777777" w:rsidR="009E390E" w:rsidRPr="00613945" w:rsidRDefault="009E390E" w:rsidP="009E390E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</w:tr>
    </w:tbl>
    <w:p w14:paraId="0A660CE9" w14:textId="77777777" w:rsidR="00D33678" w:rsidRPr="00CD727A" w:rsidRDefault="00D33678" w:rsidP="00D33678">
      <w:pPr>
        <w:spacing w:after="0" w:line="240" w:lineRule="auto"/>
        <w:rPr>
          <w:rFonts w:ascii="Calibri" w:hAnsi="Calibri" w:cs="Calibri"/>
          <w:b/>
        </w:rPr>
      </w:pPr>
      <w:r w:rsidRPr="00613945">
        <w:rPr>
          <w:rFonts w:ascii="Calibri" w:hAnsi="Calibri" w:cs="Calibri"/>
          <w:b/>
        </w:rPr>
        <w:t xml:space="preserve">MEMBER </w:t>
      </w:r>
      <w:r w:rsidRPr="00CD727A">
        <w:rPr>
          <w:rFonts w:ascii="Calibri" w:hAnsi="Calibri" w:cs="Calibri"/>
          <w:b/>
        </w:rPr>
        <w:t>ATTENDANCE:</w:t>
      </w:r>
    </w:p>
    <w:p w14:paraId="080A0B5C" w14:textId="44D1CE78" w:rsidR="00D33678" w:rsidRPr="00287188" w:rsidRDefault="00D44C4B" w:rsidP="00D3367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Calibri" w:hAnsi="Calibri" w:cs="Calibri"/>
        </w:rPr>
        <w:sym w:font="Wingdings" w:char="F0FE"/>
      </w:r>
      <w:r w:rsidRPr="00287188">
        <w:rPr>
          <w:rFonts w:ascii="Calibri" w:hAnsi="Calibri" w:cs="Calibri"/>
        </w:rPr>
        <w:t xml:space="preserve"> David Paul, </w:t>
      </w:r>
      <w:r w:rsidR="006D1688" w:rsidRPr="00287188">
        <w:rPr>
          <w:rFonts w:ascii="Calibri" w:hAnsi="Calibri" w:cs="Calibri"/>
        </w:rPr>
        <w:t xml:space="preserve">MD, </w:t>
      </w:r>
      <w:r w:rsidRPr="00287188">
        <w:rPr>
          <w:rFonts w:ascii="Calibri" w:hAnsi="Calibri" w:cs="Calibri"/>
        </w:rPr>
        <w:t>Co-Chair, CCHS</w:t>
      </w:r>
      <w:r w:rsidRPr="00287188">
        <w:rPr>
          <w:rFonts w:ascii="Calibri" w:hAnsi="Calibri" w:cs="Calibri"/>
        </w:rPr>
        <w:tab/>
      </w:r>
      <w:r w:rsidRPr="00287188">
        <w:rPr>
          <w:rFonts w:ascii="Calibri" w:hAnsi="Calibri" w:cs="Calibri"/>
        </w:rPr>
        <w:tab/>
      </w:r>
      <w:r w:rsidR="0035219A" w:rsidRPr="00CD727A">
        <w:rPr>
          <w:rFonts w:ascii="Calibri" w:hAnsi="Calibri" w:cs="Calibri"/>
        </w:rPr>
        <w:sym w:font="Wingdings" w:char="F0FE"/>
      </w:r>
      <w:r w:rsidR="0035219A" w:rsidRPr="00CD727A">
        <w:rPr>
          <w:rFonts w:ascii="Calibri" w:hAnsi="Calibri" w:cs="Calibri"/>
        </w:rPr>
        <w:t xml:space="preserve"> </w:t>
      </w:r>
      <w:r w:rsidR="00B8202A">
        <w:rPr>
          <w:rFonts w:ascii="Calibri" w:hAnsi="Calibri" w:cs="Calibri"/>
        </w:rPr>
        <w:t xml:space="preserve">Sarah </w:t>
      </w:r>
      <w:proofErr w:type="spellStart"/>
      <w:r w:rsidR="00B8202A">
        <w:rPr>
          <w:rFonts w:ascii="Calibri" w:hAnsi="Calibri" w:cs="Calibri"/>
        </w:rPr>
        <w:t>Knavel</w:t>
      </w:r>
      <w:proofErr w:type="spellEnd"/>
      <w:r w:rsidR="00B8202A">
        <w:rPr>
          <w:rFonts w:ascii="Calibri" w:hAnsi="Calibri" w:cs="Calibri"/>
        </w:rPr>
        <w:t xml:space="preserve">, </w:t>
      </w:r>
      <w:proofErr w:type="spellStart"/>
      <w:r w:rsidR="00B8202A">
        <w:rPr>
          <w:rFonts w:ascii="Calibri" w:hAnsi="Calibri" w:cs="Calibri"/>
        </w:rPr>
        <w:t>Bayhealth</w:t>
      </w:r>
      <w:proofErr w:type="spellEnd"/>
      <w:r w:rsidR="001846BF" w:rsidRPr="00CD727A">
        <w:rPr>
          <w:rFonts w:ascii="Calibri" w:hAnsi="Calibri" w:cs="Calibri"/>
        </w:rPr>
        <w:tab/>
      </w:r>
      <w:r w:rsidR="007766F2" w:rsidRPr="00CD727A">
        <w:rPr>
          <w:rFonts w:ascii="Calibri" w:hAnsi="Calibri" w:cs="Calibri"/>
        </w:rPr>
        <w:tab/>
      </w:r>
    </w:p>
    <w:p w14:paraId="2E7820A6" w14:textId="2F50FDA3" w:rsidR="00287188" w:rsidRDefault="00CC68F4" w:rsidP="00287188">
      <w:pPr>
        <w:spacing w:after="0" w:line="240" w:lineRule="auto"/>
        <w:rPr>
          <w:rFonts w:ascii="Calibri" w:hAnsi="Calibri" w:cs="Calibri"/>
        </w:rPr>
      </w:pPr>
      <w:bookmarkStart w:id="0" w:name="_Hlk128406545"/>
      <w:r w:rsidRPr="00CD727A">
        <w:rPr>
          <w:rFonts w:ascii="Calibri" w:hAnsi="Calibri" w:cs="Calibri"/>
        </w:rPr>
        <w:sym w:font="Wingdings" w:char="F0FE"/>
      </w:r>
      <w:bookmarkEnd w:id="0"/>
      <w:r w:rsidR="00DF5E20">
        <w:rPr>
          <w:rFonts w:ascii="Calibri" w:hAnsi="Calibri" w:cs="Calibri"/>
        </w:rPr>
        <w:t xml:space="preserve"> </w:t>
      </w:r>
      <w:r w:rsidR="00B8202A">
        <w:rPr>
          <w:rFonts w:ascii="Calibri" w:hAnsi="Calibri" w:cs="Calibri"/>
        </w:rPr>
        <w:t>Nancy Forsyth, Co-Chair, Beebe</w:t>
      </w:r>
      <w:r w:rsidR="00BE56B2">
        <w:rPr>
          <w:rFonts w:ascii="Calibri" w:hAnsi="Calibri" w:cs="Calibri"/>
        </w:rPr>
        <w:t xml:space="preserve"> </w:t>
      </w:r>
      <w:r w:rsidR="00287188">
        <w:rPr>
          <w:rFonts w:ascii="Calibri" w:hAnsi="Calibri" w:cs="Calibri"/>
        </w:rPr>
        <w:tab/>
      </w:r>
      <w:r w:rsidR="00287188">
        <w:rPr>
          <w:rFonts w:ascii="Calibri" w:hAnsi="Calibri" w:cs="Calibri"/>
        </w:rPr>
        <w:tab/>
      </w:r>
      <w:r w:rsidR="00C0684A" w:rsidRPr="00CD727A">
        <w:rPr>
          <w:rFonts w:ascii="Times New Roman" w:hAnsi="Times New Roman" w:cs="Times New Roman"/>
        </w:rPr>
        <w:t></w:t>
      </w:r>
      <w:r w:rsidR="00287188" w:rsidRPr="00287188">
        <w:rPr>
          <w:rFonts w:ascii="Calibri" w:hAnsi="Calibri" w:cs="Calibri"/>
        </w:rPr>
        <w:t xml:space="preserve"> Jessica Alvare</w:t>
      </w:r>
      <w:r w:rsidR="00905266">
        <w:rPr>
          <w:rFonts w:ascii="Calibri" w:hAnsi="Calibri" w:cs="Calibri"/>
        </w:rPr>
        <w:t>z</w:t>
      </w:r>
      <w:r w:rsidR="00287188" w:rsidRPr="00287188">
        <w:rPr>
          <w:rFonts w:ascii="Calibri" w:hAnsi="Calibri" w:cs="Calibri"/>
        </w:rPr>
        <w:t xml:space="preserve">, </w:t>
      </w:r>
      <w:proofErr w:type="spellStart"/>
      <w:r w:rsidR="00287188" w:rsidRPr="00287188">
        <w:rPr>
          <w:rFonts w:ascii="Calibri" w:hAnsi="Calibri" w:cs="Calibri"/>
        </w:rPr>
        <w:t>Bayhealth</w:t>
      </w:r>
      <w:proofErr w:type="spellEnd"/>
      <w:r w:rsidR="00287188">
        <w:rPr>
          <w:rFonts w:ascii="Calibri" w:hAnsi="Calibri" w:cs="Calibri"/>
        </w:rPr>
        <w:tab/>
      </w:r>
    </w:p>
    <w:p w14:paraId="5610E7E8" w14:textId="0C763A4E" w:rsidR="00287188" w:rsidRPr="00287188" w:rsidRDefault="008B3F9D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Times New Roman" w:hAnsi="Times New Roman" w:cs="Times New Roman"/>
        </w:rPr>
        <w:t></w:t>
      </w:r>
      <w:r w:rsidR="00287188" w:rsidRPr="00287188">
        <w:rPr>
          <w:rFonts w:ascii="Calibri" w:hAnsi="Calibri" w:cs="Calibri"/>
        </w:rPr>
        <w:t xml:space="preserve"> Garrett </w:t>
      </w:r>
      <w:proofErr w:type="spellStart"/>
      <w:r w:rsidR="00287188" w:rsidRPr="00287188">
        <w:rPr>
          <w:rFonts w:ascii="Calibri" w:hAnsi="Calibri" w:cs="Calibri"/>
        </w:rPr>
        <w:t>Colmorgen</w:t>
      </w:r>
      <w:proofErr w:type="spellEnd"/>
      <w:r w:rsidR="00287188">
        <w:rPr>
          <w:rFonts w:ascii="Calibri" w:hAnsi="Calibri" w:cs="Calibri"/>
        </w:rPr>
        <w:t>, MD, Chair DPQC</w:t>
      </w:r>
      <w:r w:rsidR="00287188">
        <w:rPr>
          <w:rFonts w:ascii="Calibri" w:hAnsi="Calibri" w:cs="Calibri"/>
        </w:rPr>
        <w:tab/>
      </w:r>
      <w:r w:rsidR="00287188">
        <w:rPr>
          <w:rFonts w:ascii="Calibri" w:hAnsi="Calibri" w:cs="Calibri"/>
        </w:rPr>
        <w:tab/>
      </w:r>
      <w:r w:rsidR="00287188" w:rsidRPr="00CD727A">
        <w:rPr>
          <w:rFonts w:ascii="Calibri" w:hAnsi="Calibri" w:cs="Calibri"/>
        </w:rPr>
        <w:sym w:font="Wingdings" w:char="F0FE"/>
      </w:r>
      <w:r w:rsidR="00287188">
        <w:rPr>
          <w:rFonts w:ascii="Calibri" w:hAnsi="Calibri" w:cs="Calibri"/>
        </w:rPr>
        <w:t xml:space="preserve"> </w:t>
      </w:r>
      <w:r w:rsidR="00287188" w:rsidRPr="00287188">
        <w:rPr>
          <w:rFonts w:ascii="Calibri" w:hAnsi="Calibri" w:cs="Calibri"/>
        </w:rPr>
        <w:t xml:space="preserve">Wendy McGee, </w:t>
      </w:r>
      <w:proofErr w:type="spellStart"/>
      <w:r w:rsidR="00287188" w:rsidRPr="00287188">
        <w:rPr>
          <w:rFonts w:ascii="Calibri" w:hAnsi="Calibri" w:cs="Calibri"/>
        </w:rPr>
        <w:t>Bayhealth</w:t>
      </w:r>
      <w:proofErr w:type="spellEnd"/>
      <w:r w:rsidR="00287188">
        <w:rPr>
          <w:rFonts w:ascii="Calibri" w:hAnsi="Calibri" w:cs="Calibri"/>
        </w:rPr>
        <w:t xml:space="preserve">      </w:t>
      </w:r>
      <w:r w:rsidR="00287188">
        <w:rPr>
          <w:rFonts w:ascii="Calibri" w:hAnsi="Calibri" w:cs="Calibri"/>
        </w:rPr>
        <w:tab/>
      </w:r>
    </w:p>
    <w:p w14:paraId="4BDA4B5D" w14:textId="34C06A69" w:rsidR="00905266" w:rsidRPr="00905266" w:rsidRDefault="00533127" w:rsidP="00905266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Times New Roman" w:hAnsi="Times New Roman" w:cs="Times New Roman"/>
        </w:rPr>
        <w:t></w:t>
      </w:r>
      <w:r w:rsidR="00287188" w:rsidRPr="00905266">
        <w:rPr>
          <w:rFonts w:ascii="Calibri" w:hAnsi="Calibri" w:cs="Calibri"/>
        </w:rPr>
        <w:t xml:space="preserve"> Kim Petrella, DPQC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8B3F9D" w:rsidRPr="00CD727A">
        <w:rPr>
          <w:rFonts w:ascii="Calibri" w:hAnsi="Calibri" w:cs="Calibri"/>
        </w:rPr>
        <w:sym w:font="Wingdings" w:char="F0FE"/>
      </w:r>
      <w:r w:rsidR="008B3F9D">
        <w:rPr>
          <w:rFonts w:ascii="Calibri" w:hAnsi="Calibri" w:cs="Calibri"/>
        </w:rPr>
        <w:t xml:space="preserve"> </w:t>
      </w:r>
      <w:r w:rsidR="00905266" w:rsidRPr="00287188">
        <w:rPr>
          <w:rFonts w:ascii="Calibri" w:hAnsi="Calibri" w:cs="Calibri"/>
        </w:rPr>
        <w:t>Diane Hitchens, Tidal Health</w:t>
      </w:r>
    </w:p>
    <w:p w14:paraId="0CFB15D0" w14:textId="5173FAC8" w:rsidR="00287188" w:rsidRPr="00905266" w:rsidRDefault="009D5A9D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Calibri" w:eastAsia="Times New Roman" w:hAnsi="Calibri" w:cs="Calibri"/>
        </w:rPr>
        <w:sym w:font="Wingdings" w:char="F0FE"/>
      </w:r>
      <w:r w:rsidR="00905266" w:rsidRPr="00905266">
        <w:rPr>
          <w:rFonts w:ascii="Calibri" w:hAnsi="Calibri" w:cs="Calibri"/>
        </w:rPr>
        <w:t xml:space="preserve"> Joanna Costa, MD, Nemours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CD727A">
        <w:rPr>
          <w:rFonts w:ascii="Calibri" w:eastAsia="Times New Roman" w:hAnsi="Calibri" w:cs="Calibri"/>
        </w:rPr>
        <w:sym w:font="Wingdings" w:char="F0FE"/>
      </w:r>
      <w:r w:rsidR="00905266" w:rsidRPr="00905266">
        <w:rPr>
          <w:rFonts w:ascii="Calibri" w:eastAsia="Times New Roman" w:hAnsi="Calibri" w:cs="Calibri"/>
        </w:rPr>
        <w:t xml:space="preserve"> Lisa Klein</w:t>
      </w:r>
      <w:r w:rsidR="00905266">
        <w:rPr>
          <w:rFonts w:ascii="Calibri" w:eastAsia="Times New Roman" w:hAnsi="Calibri" w:cs="Calibri"/>
        </w:rPr>
        <w:t>, MCDRC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</w:p>
    <w:p w14:paraId="51894EE7" w14:textId="31BB85E8" w:rsidR="00287188" w:rsidRPr="00905266" w:rsidRDefault="008B3F9D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Times New Roman" w:hAnsi="Times New Roman" w:cs="Times New Roman"/>
        </w:rPr>
        <w:t></w:t>
      </w:r>
      <w:r w:rsidR="00905266" w:rsidRPr="00905266">
        <w:rPr>
          <w:rFonts w:ascii="Calibri" w:hAnsi="Calibri" w:cs="Calibri"/>
        </w:rPr>
        <w:t xml:space="preserve"> </w:t>
      </w:r>
      <w:r w:rsidR="00287188" w:rsidRPr="00905266">
        <w:rPr>
          <w:rFonts w:ascii="Calibri" w:hAnsi="Calibri" w:cs="Calibri"/>
        </w:rPr>
        <w:t>Nancy Petit, MD, SF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8115E" w:rsidRPr="00CD727A">
        <w:rPr>
          <w:rFonts w:ascii="Calibri" w:eastAsia="Times New Roman" w:hAnsi="Calibri" w:cs="Calibri"/>
        </w:rPr>
        <w:sym w:font="Wingdings" w:char="F0FE"/>
      </w:r>
      <w:r w:rsidR="0098115E">
        <w:rPr>
          <w:rFonts w:ascii="Calibri" w:eastAsia="Times New Roman" w:hAnsi="Calibri" w:cs="Calibri"/>
        </w:rPr>
        <w:t xml:space="preserve"> </w:t>
      </w:r>
      <w:r w:rsidR="00905266" w:rsidRPr="00905266">
        <w:rPr>
          <w:rFonts w:ascii="Calibri" w:hAnsi="Calibri" w:cs="Calibri"/>
        </w:rPr>
        <w:t>Khaleel</w:t>
      </w:r>
      <w:r w:rsidR="00905266">
        <w:rPr>
          <w:rFonts w:ascii="Calibri" w:hAnsi="Calibri" w:cs="Calibri"/>
        </w:rPr>
        <w:t xml:space="preserve"> Hussaini, DPH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287188" w:rsidRPr="00905266">
        <w:rPr>
          <w:rFonts w:ascii="Calibri" w:hAnsi="Calibri" w:cs="Calibri"/>
        </w:rPr>
        <w:tab/>
      </w:r>
      <w:r w:rsidR="00287188" w:rsidRPr="00905266">
        <w:rPr>
          <w:rFonts w:ascii="Calibri" w:hAnsi="Calibri" w:cs="Calibri"/>
        </w:rPr>
        <w:tab/>
      </w:r>
      <w:r w:rsidR="00287188" w:rsidRPr="00905266">
        <w:rPr>
          <w:rFonts w:ascii="Calibri" w:hAnsi="Calibri" w:cs="Calibri"/>
        </w:rPr>
        <w:tab/>
        <w:t xml:space="preserve">              </w:t>
      </w:r>
    </w:p>
    <w:p w14:paraId="67F703EA" w14:textId="119C4A03" w:rsidR="00B8202A" w:rsidRPr="00905266" w:rsidRDefault="00905266" w:rsidP="00905266">
      <w:pPr>
        <w:spacing w:after="0" w:line="240" w:lineRule="auto"/>
        <w:rPr>
          <w:rFonts w:ascii="Calibri" w:hAnsi="Calibri" w:cs="Calibri"/>
          <w:lang w:val="sv-SE"/>
        </w:rPr>
      </w:pPr>
      <w:r w:rsidRPr="00CD727A">
        <w:rPr>
          <w:rFonts w:ascii="Calibri" w:eastAsia="Times New Roman" w:hAnsi="Calibri" w:cs="Calibri"/>
        </w:rPr>
        <w:sym w:font="Wingdings" w:char="F0FE"/>
      </w:r>
      <w:r w:rsidRPr="00905266">
        <w:rPr>
          <w:rFonts w:ascii="Calibri" w:eastAsia="Times New Roman" w:hAnsi="Calibri" w:cs="Calibri"/>
          <w:lang w:val="sv-SE"/>
        </w:rPr>
        <w:t xml:space="preserve"> David Hack, MD, SF</w:t>
      </w:r>
      <w:r w:rsidR="00BE56B2" w:rsidRPr="00905266">
        <w:rPr>
          <w:rFonts w:ascii="Calibri" w:hAnsi="Calibri" w:cs="Calibri"/>
          <w:lang w:val="sv-SE"/>
        </w:rPr>
        <w:t xml:space="preserve">    </w:t>
      </w:r>
      <w:r w:rsidRPr="00905266">
        <w:rPr>
          <w:rFonts w:ascii="Calibri" w:hAnsi="Calibri" w:cs="Calibri"/>
          <w:lang w:val="sv-SE"/>
        </w:rPr>
        <w:tab/>
      </w:r>
      <w:r w:rsidRPr="00905266">
        <w:rPr>
          <w:rFonts w:ascii="Calibri" w:hAnsi="Calibri" w:cs="Calibri"/>
          <w:lang w:val="sv-SE"/>
        </w:rPr>
        <w:tab/>
      </w:r>
      <w:r w:rsidRPr="00905266">
        <w:rPr>
          <w:rFonts w:ascii="Calibri" w:hAnsi="Calibri" w:cs="Calibri"/>
          <w:lang w:val="sv-SE"/>
        </w:rPr>
        <w:tab/>
      </w:r>
      <w:r w:rsidRPr="00CD727A">
        <w:rPr>
          <w:rFonts w:ascii="Times New Roman" w:hAnsi="Times New Roman" w:cs="Times New Roman"/>
        </w:rPr>
        <w:t></w:t>
      </w:r>
      <w:r w:rsidRPr="00905266">
        <w:rPr>
          <w:rFonts w:ascii="Calibri" w:hAnsi="Calibri" w:cs="Calibri"/>
          <w:lang w:val="sv-SE"/>
        </w:rPr>
        <w:t>Mawuna Gardesey</w:t>
      </w:r>
      <w:r w:rsidR="00BE56B2" w:rsidRPr="00905266">
        <w:rPr>
          <w:rFonts w:ascii="Calibri" w:hAnsi="Calibri" w:cs="Calibri"/>
          <w:lang w:val="sv-SE"/>
        </w:rPr>
        <w:t xml:space="preserve">               </w:t>
      </w:r>
      <w:r w:rsidR="00B8202A" w:rsidRPr="00905266">
        <w:rPr>
          <w:rFonts w:ascii="Calibri" w:hAnsi="Calibri" w:cs="Calibri"/>
          <w:lang w:val="sv-SE"/>
        </w:rPr>
        <w:tab/>
      </w:r>
      <w:r w:rsidR="0089461B" w:rsidRPr="00905266">
        <w:rPr>
          <w:rFonts w:ascii="Calibri" w:hAnsi="Calibri" w:cs="Calibri"/>
          <w:lang w:val="sv-SE"/>
        </w:rPr>
        <w:tab/>
      </w:r>
      <w:r w:rsidR="00B8202A" w:rsidRPr="00905266">
        <w:rPr>
          <w:rFonts w:ascii="Calibri" w:hAnsi="Calibri" w:cs="Calibri"/>
          <w:lang w:val="sv-SE"/>
        </w:rPr>
        <w:tab/>
      </w:r>
      <w:r w:rsidR="00D33678" w:rsidRPr="00905266">
        <w:rPr>
          <w:rFonts w:ascii="Calibri" w:hAnsi="Calibri" w:cs="Calibri"/>
          <w:lang w:val="sv-SE"/>
        </w:rPr>
        <w:tab/>
      </w:r>
      <w:r w:rsidR="00D33678" w:rsidRPr="00905266">
        <w:rPr>
          <w:rFonts w:ascii="Calibri" w:hAnsi="Calibri" w:cs="Calibri"/>
          <w:lang w:val="sv-SE"/>
        </w:rPr>
        <w:tab/>
      </w:r>
      <w:r w:rsidR="0000081E" w:rsidRPr="00905266">
        <w:rPr>
          <w:rFonts w:ascii="Calibri" w:hAnsi="Calibri" w:cs="Calibri"/>
          <w:lang w:val="sv-SE"/>
        </w:rPr>
        <w:t xml:space="preserve">              </w:t>
      </w:r>
      <w:r w:rsidR="009D1B6B" w:rsidRPr="00905266">
        <w:rPr>
          <w:rFonts w:ascii="Calibri" w:hAnsi="Calibri" w:cs="Calibri"/>
          <w:lang w:val="sv-SE"/>
        </w:rPr>
        <w:t xml:space="preserve"> </w:t>
      </w:r>
      <w:r w:rsidR="00591685" w:rsidRPr="00905266">
        <w:rPr>
          <w:rFonts w:ascii="Calibri" w:hAnsi="Calibri" w:cs="Calibri"/>
          <w:lang w:val="sv-SE"/>
        </w:rPr>
        <w:t xml:space="preserve">          </w:t>
      </w:r>
      <w:r w:rsidR="0035219A" w:rsidRPr="00905266">
        <w:rPr>
          <w:rFonts w:ascii="Calibri" w:hAnsi="Calibri" w:cs="Calibri"/>
          <w:lang w:val="sv-SE"/>
        </w:rPr>
        <w:t xml:space="preserve"> </w:t>
      </w:r>
    </w:p>
    <w:p w14:paraId="61717738" w14:textId="59A21A27" w:rsidR="008B3F9D" w:rsidRDefault="00533127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Samantha Carrier, Beebe</w:t>
      </w:r>
      <w:r w:rsidR="008B3F9D">
        <w:rPr>
          <w:rFonts w:ascii="Calibri" w:eastAsia="Times New Roman" w:hAnsi="Calibri" w:cs="Calibri"/>
          <w:lang w:val="sv-SE"/>
        </w:rPr>
        <w:tab/>
      </w:r>
      <w:r w:rsidR="008B3F9D" w:rsidRPr="00905266">
        <w:rPr>
          <w:rFonts w:ascii="Calibri" w:hAnsi="Calibri" w:cs="Calibri"/>
          <w:lang w:val="sv-SE"/>
        </w:rPr>
        <w:t xml:space="preserve">    </w:t>
      </w:r>
      <w:r w:rsidR="0000081E" w:rsidRPr="00905266">
        <w:rPr>
          <w:rFonts w:ascii="Calibri" w:hAnsi="Calibri" w:cs="Calibri"/>
          <w:lang w:val="sv-SE"/>
        </w:rPr>
        <w:tab/>
      </w:r>
      <w:r w:rsidR="007766F2" w:rsidRPr="00905266">
        <w:rPr>
          <w:rFonts w:ascii="Calibri" w:hAnsi="Calibri" w:cs="Calibri"/>
          <w:lang w:val="sv-SE"/>
        </w:rPr>
        <w:tab/>
      </w:r>
      <w:r w:rsidR="00C0684A"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Pam Kelly, SF</w:t>
      </w:r>
    </w:p>
    <w:p w14:paraId="0675E0A9" w14:textId="6E2D95DC" w:rsidR="008B3F9D" w:rsidRDefault="00533127" w:rsidP="00A956B4">
      <w:pPr>
        <w:spacing w:after="0" w:line="240" w:lineRule="auto"/>
        <w:rPr>
          <w:rFonts w:ascii="Calibri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Dara Hall, Delaware First Health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 w:rsidRPr="00CD727A">
        <w:rPr>
          <w:rFonts w:ascii="Calibri" w:eastAsia="Times New Roman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David Hack, MD, SF</w:t>
      </w:r>
      <w:r w:rsidR="008B3F9D" w:rsidRPr="00905266">
        <w:rPr>
          <w:rFonts w:ascii="Calibri" w:hAnsi="Calibri" w:cs="Calibri"/>
          <w:lang w:val="sv-SE"/>
        </w:rPr>
        <w:t xml:space="preserve">    </w:t>
      </w:r>
    </w:p>
    <w:p w14:paraId="33D11304" w14:textId="46C43AA9" w:rsidR="008B3F9D" w:rsidRDefault="00533127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Michelle Olkkola, CCHS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C0684A"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Kim York, Highmark</w:t>
      </w:r>
    </w:p>
    <w:p w14:paraId="7FCD9874" w14:textId="2F60ED64" w:rsidR="008B3F9D" w:rsidRDefault="009D5A9D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Calibri" w:eastAsia="Times New Roman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Megan Coalson, Amerihealth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 w:rsidRPr="00CD727A">
        <w:rPr>
          <w:rFonts w:ascii="Calibri" w:eastAsia="Times New Roman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Pam Layman, Bayhealth</w:t>
      </w:r>
    </w:p>
    <w:p w14:paraId="1E13379E" w14:textId="07685C10" w:rsidR="008B3F9D" w:rsidRDefault="00533127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Heather Gabriel, Tidal Health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Liz Zehner, Beebe</w:t>
      </w:r>
    </w:p>
    <w:p w14:paraId="07D4FAE1" w14:textId="4D6B1908" w:rsidR="008B3F9D" w:rsidRDefault="00533127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B71FB5">
        <w:rPr>
          <w:rFonts w:ascii="Calibri" w:eastAsia="Times New Roman" w:hAnsi="Calibri" w:cs="Calibri"/>
          <w:lang w:val="sv-SE"/>
        </w:rPr>
        <w:t>Janet Dutcher, SF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Shelby Coon</w:t>
      </w:r>
    </w:p>
    <w:p w14:paraId="1DB3CCA9" w14:textId="07DF0CEF" w:rsidR="00B8202A" w:rsidRPr="00905266" w:rsidRDefault="008B3F9D" w:rsidP="00A956B4">
      <w:pPr>
        <w:spacing w:after="0" w:line="240" w:lineRule="auto"/>
        <w:rPr>
          <w:rFonts w:ascii="Calibri" w:hAnsi="Calibri" w:cs="Calibri"/>
          <w:lang w:val="sv-SE"/>
        </w:rPr>
      </w:pPr>
      <w:r w:rsidRPr="00905266">
        <w:rPr>
          <w:rFonts w:ascii="Calibri" w:hAnsi="Calibri" w:cs="Calibri"/>
          <w:lang w:val="sv-SE"/>
        </w:rPr>
        <w:t xml:space="preserve">                      </w:t>
      </w:r>
      <w:r w:rsidR="001846BF" w:rsidRPr="00905266">
        <w:rPr>
          <w:rFonts w:ascii="Calibri" w:hAnsi="Calibri" w:cs="Calibri"/>
          <w:lang w:val="sv-SE"/>
        </w:rPr>
        <w:tab/>
      </w:r>
      <w:r w:rsidR="0000081E" w:rsidRPr="00905266">
        <w:rPr>
          <w:rFonts w:ascii="Calibri" w:hAnsi="Calibri" w:cs="Calibri"/>
          <w:lang w:val="sv-SE"/>
        </w:rPr>
        <w:tab/>
      </w:r>
    </w:p>
    <w:p w14:paraId="2FD263CC" w14:textId="2D14F16B" w:rsidR="0017752C" w:rsidRPr="00905266" w:rsidRDefault="0017752C" w:rsidP="00A956B4">
      <w:pPr>
        <w:spacing w:after="0" w:line="240" w:lineRule="auto"/>
        <w:rPr>
          <w:rFonts w:ascii="Calibri" w:hAnsi="Calibri" w:cs="Calibri"/>
        </w:rPr>
      </w:pPr>
      <w:r w:rsidRPr="00905266">
        <w:rPr>
          <w:rFonts w:ascii="Calibri" w:eastAsia="Times New Roman" w:hAnsi="Calibri" w:cs="Calibri"/>
          <w:b/>
        </w:rPr>
        <w:t>FACILITATOR</w:t>
      </w:r>
      <w:r w:rsidR="006D1688" w:rsidRPr="00905266">
        <w:rPr>
          <w:rFonts w:ascii="Calibri" w:eastAsia="Times New Roman" w:hAnsi="Calibri" w:cs="Calibri"/>
          <w:b/>
        </w:rPr>
        <w:t>S</w:t>
      </w:r>
      <w:r w:rsidRPr="00905266">
        <w:rPr>
          <w:rFonts w:ascii="Calibri" w:eastAsia="Times New Roman" w:hAnsi="Calibri" w:cs="Calibri"/>
          <w:b/>
        </w:rPr>
        <w:t>:</w:t>
      </w:r>
      <w:r w:rsidR="00F560CC" w:rsidRPr="00905266">
        <w:rPr>
          <w:rFonts w:ascii="Calibri" w:eastAsia="Times New Roman" w:hAnsi="Calibri" w:cs="Calibri"/>
          <w:b/>
        </w:rPr>
        <w:t xml:space="preserve">  </w:t>
      </w:r>
    </w:p>
    <w:tbl>
      <w:tblPr>
        <w:tblW w:w="11628" w:type="dxa"/>
        <w:tblLook w:val="01E0" w:firstRow="1" w:lastRow="1" w:firstColumn="1" w:lastColumn="1" w:noHBand="0" w:noVBand="0"/>
      </w:tblPr>
      <w:tblGrid>
        <w:gridCol w:w="3708"/>
        <w:gridCol w:w="3960"/>
        <w:gridCol w:w="3960"/>
      </w:tblGrid>
      <w:tr w:rsidR="0017752C" w:rsidRPr="00905266" w14:paraId="19EDF89E" w14:textId="77777777" w:rsidTr="00BE3851">
        <w:tc>
          <w:tcPr>
            <w:tcW w:w="3708" w:type="dxa"/>
          </w:tcPr>
          <w:p w14:paraId="1B6FC947" w14:textId="77777777" w:rsidR="00905266" w:rsidRPr="00905266" w:rsidRDefault="0017752C" w:rsidP="00943B0E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  <w:r w:rsidRPr="00CD727A">
              <w:rPr>
                <w:rFonts w:ascii="Calibri" w:eastAsia="Times New Roman" w:hAnsi="Calibri" w:cs="Calibri"/>
              </w:rPr>
              <w:sym w:font="Wingdings" w:char="F0FE"/>
            </w:r>
            <w:r w:rsidRPr="00905266">
              <w:rPr>
                <w:rFonts w:ascii="Calibri" w:eastAsia="Times New Roman" w:hAnsi="Calibri" w:cs="Calibri"/>
                <w:lang w:val="es-US"/>
              </w:rPr>
              <w:t xml:space="preserve"> </w:t>
            </w:r>
            <w:r w:rsidR="006D1688" w:rsidRPr="00905266">
              <w:rPr>
                <w:rFonts w:ascii="Calibri" w:eastAsia="Times New Roman" w:hAnsi="Calibri" w:cs="Calibri"/>
                <w:lang w:val="es-US"/>
              </w:rPr>
              <w:t xml:space="preserve">Dr. </w:t>
            </w:r>
            <w:r w:rsidR="00325CAC" w:rsidRPr="00905266">
              <w:rPr>
                <w:rFonts w:ascii="Calibri" w:eastAsia="Times New Roman" w:hAnsi="Calibri" w:cs="Calibri"/>
                <w:lang w:val="es-US"/>
              </w:rPr>
              <w:t>Nancy Forsyth</w:t>
            </w:r>
          </w:p>
          <w:p w14:paraId="354B5F5A" w14:textId="7101E627" w:rsidR="0017752C" w:rsidRPr="00905266" w:rsidRDefault="00905266" w:rsidP="00943B0E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  <w:r w:rsidRPr="00CD727A">
              <w:rPr>
                <w:rFonts w:ascii="Calibri" w:eastAsia="Times New Roman" w:hAnsi="Calibri" w:cs="Calibri"/>
              </w:rPr>
              <w:sym w:font="Wingdings" w:char="F0FE"/>
            </w:r>
            <w:r w:rsidRPr="00905266">
              <w:rPr>
                <w:rFonts w:ascii="Calibri" w:eastAsia="Times New Roman" w:hAnsi="Calibri" w:cs="Calibri"/>
                <w:lang w:val="es-US"/>
              </w:rPr>
              <w:t xml:space="preserve"> </w:t>
            </w:r>
            <w:r w:rsidR="006D1688" w:rsidRPr="00905266">
              <w:rPr>
                <w:rFonts w:ascii="Calibri" w:eastAsia="Times New Roman" w:hAnsi="Calibri" w:cs="Calibri"/>
                <w:lang w:val="es-US"/>
              </w:rPr>
              <w:t>Dr. David Pa</w:t>
            </w:r>
            <w:r w:rsidRPr="00905266">
              <w:rPr>
                <w:rFonts w:ascii="Calibri" w:eastAsia="Times New Roman" w:hAnsi="Calibri" w:cs="Calibri"/>
                <w:lang w:val="es-US"/>
              </w:rPr>
              <w:t>ul</w:t>
            </w:r>
          </w:p>
        </w:tc>
        <w:tc>
          <w:tcPr>
            <w:tcW w:w="3960" w:type="dxa"/>
          </w:tcPr>
          <w:p w14:paraId="2795DC29" w14:textId="7C73135B" w:rsidR="0017752C" w:rsidRPr="00905266" w:rsidRDefault="0017752C" w:rsidP="0017752C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</w:p>
        </w:tc>
        <w:tc>
          <w:tcPr>
            <w:tcW w:w="3960" w:type="dxa"/>
          </w:tcPr>
          <w:p w14:paraId="3B2BC9EA" w14:textId="77777777" w:rsidR="0017752C" w:rsidRPr="00905266" w:rsidRDefault="0017752C" w:rsidP="0017752C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</w:p>
        </w:tc>
      </w:tr>
    </w:tbl>
    <w:p w14:paraId="235E4839" w14:textId="77777777" w:rsidR="001540D9" w:rsidRPr="00905266" w:rsidRDefault="001540D9" w:rsidP="001515A2">
      <w:pPr>
        <w:spacing w:after="0" w:line="240" w:lineRule="auto"/>
        <w:rPr>
          <w:rFonts w:ascii="Calibri" w:hAnsi="Calibri" w:cs="Calibri"/>
          <w:b/>
          <w:lang w:val="es-US"/>
        </w:rPr>
        <w:sectPr w:rsidR="001540D9" w:rsidRPr="00905266" w:rsidSect="0093052B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B475562" w14:textId="1AA36413" w:rsidR="00D44C4B" w:rsidRDefault="00D44C4B" w:rsidP="001515A2">
      <w:pPr>
        <w:spacing w:after="0" w:line="240" w:lineRule="auto"/>
        <w:rPr>
          <w:rFonts w:ascii="Calibri" w:hAnsi="Calibri" w:cs="Calibri"/>
          <w:b/>
        </w:rPr>
      </w:pPr>
    </w:p>
    <w:p w14:paraId="0942EDB8" w14:textId="77777777" w:rsidR="00D44C4B" w:rsidRPr="00CD727A" w:rsidRDefault="00D44C4B" w:rsidP="001515A2">
      <w:pPr>
        <w:spacing w:after="0" w:line="240" w:lineRule="auto"/>
        <w:rPr>
          <w:rFonts w:ascii="Calibri" w:hAnsi="Calibri" w:cs="Calibri"/>
          <w:b/>
        </w:rPr>
      </w:pPr>
    </w:p>
    <w:p w14:paraId="730570BF" w14:textId="4EAFEBAB" w:rsidR="00353F63" w:rsidRPr="00CD727A" w:rsidRDefault="00353F63" w:rsidP="007D5427">
      <w:pPr>
        <w:spacing w:after="0" w:line="240" w:lineRule="auto"/>
        <w:rPr>
          <w:rFonts w:ascii="Calibri" w:hAnsi="Calibri" w:cs="Calibri"/>
        </w:rPr>
        <w:sectPr w:rsidR="00353F63" w:rsidRPr="00CD727A" w:rsidSect="001540D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2F08B9A" w14:textId="49DCBF23" w:rsidR="00B96A6E" w:rsidRPr="00613945" w:rsidRDefault="00B96A6E" w:rsidP="009F11BD">
      <w:pPr>
        <w:spacing w:after="0" w:line="240" w:lineRule="auto"/>
        <w:rPr>
          <w:rFonts w:ascii="Calibri" w:hAnsi="Calibri" w:cs="Calibri"/>
        </w:rPr>
      </w:pPr>
    </w:p>
    <w:tbl>
      <w:tblPr>
        <w:tblW w:w="52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25"/>
        <w:gridCol w:w="6657"/>
        <w:gridCol w:w="1538"/>
        <w:gridCol w:w="1259"/>
      </w:tblGrid>
      <w:tr w:rsidR="0035219A" w:rsidRPr="00613945" w14:paraId="7EE5CD7E" w14:textId="77777777" w:rsidTr="00A2273B">
        <w:tc>
          <w:tcPr>
            <w:tcW w:w="846" w:type="pct"/>
          </w:tcPr>
          <w:p w14:paraId="03DE10F6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TOPIC</w:t>
            </w:r>
          </w:p>
        </w:tc>
        <w:tc>
          <w:tcPr>
            <w:tcW w:w="2925" w:type="pct"/>
          </w:tcPr>
          <w:p w14:paraId="793D6BDB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FINDINGS, CONCLUSIONS &amp; RECOMMENDATIONS</w:t>
            </w:r>
          </w:p>
        </w:tc>
        <w:tc>
          <w:tcPr>
            <w:tcW w:w="676" w:type="pct"/>
          </w:tcPr>
          <w:p w14:paraId="445F9D21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 xml:space="preserve">ACTIONS </w:t>
            </w:r>
          </w:p>
        </w:tc>
        <w:tc>
          <w:tcPr>
            <w:tcW w:w="553" w:type="pct"/>
          </w:tcPr>
          <w:p w14:paraId="231BDC79" w14:textId="77777777" w:rsidR="0035219A" w:rsidRPr="00613945" w:rsidRDefault="0035219A" w:rsidP="00E26170">
            <w:pPr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STATUS</w:t>
            </w:r>
          </w:p>
        </w:tc>
      </w:tr>
      <w:tr w:rsidR="0035219A" w:rsidRPr="00613945" w14:paraId="4631B0A6" w14:textId="77777777" w:rsidTr="00EE449F">
        <w:trPr>
          <w:trHeight w:val="480"/>
        </w:trPr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1095C2D" w14:textId="77777777" w:rsidR="0035219A" w:rsidRPr="00613945" w:rsidRDefault="0035219A" w:rsidP="00E26170">
            <w:pPr>
              <w:spacing w:after="0" w:line="240" w:lineRule="auto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I. Call to order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21F87F" w14:textId="61A0E043" w:rsidR="0035219A" w:rsidRPr="00613945" w:rsidRDefault="0035219A" w:rsidP="00E26170">
            <w:pPr>
              <w:spacing w:after="0" w:line="240" w:lineRule="auto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 xml:space="preserve">The meeting was called to order by </w:t>
            </w:r>
            <w:r w:rsidR="001B0377">
              <w:rPr>
                <w:rFonts w:ascii="Calibri" w:hAnsi="Calibri" w:cs="Calibri"/>
              </w:rPr>
              <w:t>Dr. David Paul</w:t>
            </w:r>
            <w:r w:rsidR="00325CAC">
              <w:rPr>
                <w:rFonts w:ascii="Calibri" w:hAnsi="Calibri" w:cs="Calibri"/>
              </w:rPr>
              <w:t xml:space="preserve"> </w:t>
            </w:r>
            <w:r w:rsidRPr="00613945">
              <w:rPr>
                <w:rFonts w:ascii="Calibri" w:hAnsi="Calibri" w:cs="Calibri"/>
              </w:rPr>
              <w:t xml:space="preserve">at </w:t>
            </w:r>
            <w:r w:rsidR="003365E5">
              <w:rPr>
                <w:rFonts w:ascii="Calibri" w:hAnsi="Calibri" w:cs="Calibri"/>
              </w:rPr>
              <w:t>3:</w:t>
            </w:r>
            <w:r w:rsidR="008B3F9D">
              <w:rPr>
                <w:rFonts w:ascii="Calibri" w:hAnsi="Calibri" w:cs="Calibri"/>
              </w:rPr>
              <w:t>3</w:t>
            </w:r>
            <w:r w:rsidR="00C215AA">
              <w:rPr>
                <w:rFonts w:ascii="Calibri" w:hAnsi="Calibri" w:cs="Calibri"/>
              </w:rPr>
              <w:t>2</w:t>
            </w:r>
            <w:r w:rsidR="008B3F9D">
              <w:rPr>
                <w:rFonts w:ascii="Calibri" w:hAnsi="Calibri" w:cs="Calibri"/>
              </w:rPr>
              <w:t>p</w:t>
            </w:r>
            <w:r w:rsidRPr="00613945">
              <w:rPr>
                <w:rFonts w:ascii="Calibri" w:hAnsi="Calibri" w:cs="Calibri"/>
              </w:rPr>
              <w:t xml:space="preserve">.m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470B4A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No further action.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88BFC5" w14:textId="77777777" w:rsidR="0035219A" w:rsidRPr="00613945" w:rsidRDefault="0035219A" w:rsidP="0022635F">
            <w:pPr>
              <w:jc w:val="center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Resolved</w:t>
            </w:r>
          </w:p>
        </w:tc>
      </w:tr>
      <w:tr w:rsidR="00141489" w:rsidRPr="00613945" w14:paraId="4D164CC0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86B33C0" w14:textId="1A21D090" w:rsidR="00141489" w:rsidRPr="00613945" w:rsidRDefault="00141489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I. Announcements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D0626" w14:textId="0582D2EC" w:rsidR="00141489" w:rsidRPr="00613945" w:rsidRDefault="00141489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im</w:t>
            </w:r>
            <w:r w:rsidR="00C51D3F">
              <w:rPr>
                <w:rFonts w:ascii="Calibri" w:hAnsi="Calibri" w:cs="Calibri"/>
              </w:rPr>
              <w:t xml:space="preserve"> </w:t>
            </w:r>
            <w:r w:rsidR="00533127">
              <w:rPr>
                <w:rFonts w:ascii="Calibri" w:hAnsi="Calibri" w:cs="Calibri"/>
              </w:rPr>
              <w:t>Petrella</w:t>
            </w:r>
            <w:r>
              <w:rPr>
                <w:rFonts w:ascii="Calibri" w:hAnsi="Calibri" w:cs="Calibri"/>
              </w:rPr>
              <w:t xml:space="preserve">’s role </w:t>
            </w:r>
            <w:r w:rsidR="00533127">
              <w:rPr>
                <w:rFonts w:ascii="Calibri" w:hAnsi="Calibri" w:cs="Calibri"/>
              </w:rPr>
              <w:t xml:space="preserve">to the DPQC </w:t>
            </w:r>
            <w:r>
              <w:rPr>
                <w:rFonts w:ascii="Calibri" w:hAnsi="Calibri" w:cs="Calibri"/>
              </w:rPr>
              <w:t xml:space="preserve">is being eliminated; </w:t>
            </w:r>
            <w:r w:rsidR="00533127">
              <w:rPr>
                <w:rFonts w:ascii="Calibri" w:hAnsi="Calibri" w:cs="Calibri"/>
              </w:rPr>
              <w:t>this group is</w:t>
            </w:r>
            <w:r>
              <w:rPr>
                <w:rFonts w:ascii="Calibri" w:hAnsi="Calibri" w:cs="Calibri"/>
              </w:rPr>
              <w:t xml:space="preserve"> grateful for her support</w:t>
            </w:r>
            <w:r w:rsidR="00430DBD">
              <w:rPr>
                <w:rFonts w:ascii="Calibri" w:hAnsi="Calibri" w:cs="Calibri"/>
              </w:rPr>
              <w:t>, advocacy,</w:t>
            </w:r>
            <w:r>
              <w:rPr>
                <w:rFonts w:ascii="Calibri" w:hAnsi="Calibri" w:cs="Calibri"/>
              </w:rPr>
              <w:t xml:space="preserve"> and hard work over the past several years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19886" w14:textId="4D913A64" w:rsidR="00141489" w:rsidRPr="00613945" w:rsidRDefault="00CD717B" w:rsidP="00E2617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 further action.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D539C6" w14:textId="046B533C" w:rsidR="00141489" w:rsidRPr="00613945" w:rsidRDefault="00CD717B" w:rsidP="0022635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olved</w:t>
            </w:r>
          </w:p>
        </w:tc>
      </w:tr>
      <w:tr w:rsidR="00906E47" w:rsidRPr="00613945" w14:paraId="5D5D210F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051A038" w14:textId="0EF3D4B3" w:rsidR="00906E47" w:rsidRDefault="00533127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II. </w:t>
            </w:r>
            <w:r w:rsidR="00906E47">
              <w:rPr>
                <w:rFonts w:ascii="Calibri" w:hAnsi="Calibri" w:cs="Calibri"/>
              </w:rPr>
              <w:t>Healthy Soft Data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C314D" w14:textId="737B625B" w:rsidR="00906E47" w:rsidRDefault="00906E47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ata </w:t>
            </w:r>
            <w:r w:rsidR="00196610">
              <w:rPr>
                <w:rFonts w:ascii="Calibri" w:hAnsi="Calibri" w:cs="Calibri"/>
              </w:rPr>
              <w:t>from</w:t>
            </w:r>
            <w:r>
              <w:rPr>
                <w:rFonts w:ascii="Calibri" w:hAnsi="Calibri" w:cs="Calibri"/>
              </w:rPr>
              <w:t xml:space="preserve"> January 2021-</w:t>
            </w:r>
            <w:r w:rsidR="00430DBD">
              <w:rPr>
                <w:rFonts w:ascii="Calibri" w:hAnsi="Calibri" w:cs="Calibri"/>
              </w:rPr>
              <w:t>May</w:t>
            </w:r>
            <w:r>
              <w:rPr>
                <w:rFonts w:ascii="Calibri" w:hAnsi="Calibri" w:cs="Calibri"/>
              </w:rPr>
              <w:t xml:space="preserve"> 2023</w:t>
            </w:r>
            <w:r w:rsidR="00FB1A30">
              <w:rPr>
                <w:rFonts w:ascii="Calibri" w:hAnsi="Calibri" w:cs="Calibri"/>
              </w:rPr>
              <w:t xml:space="preserve"> shown on the number of babies born </w:t>
            </w:r>
            <w:r w:rsidR="00533127">
              <w:rPr>
                <w:rFonts w:ascii="Calibri" w:hAnsi="Calibri" w:cs="Calibri"/>
              </w:rPr>
              <w:t>and mean and median LOS</w:t>
            </w:r>
            <w:r w:rsidR="00430DBD">
              <w:rPr>
                <w:rFonts w:ascii="Calibri" w:hAnsi="Calibri" w:cs="Calibri"/>
              </w:rPr>
              <w:t xml:space="preserve"> by hospital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C3037" w14:textId="07B485C3" w:rsidR="00906E47" w:rsidRPr="00613945" w:rsidRDefault="00CD717B" w:rsidP="00E2617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8526E46" w14:textId="535C40D9" w:rsidR="00906E47" w:rsidRPr="00613945" w:rsidRDefault="00CD717B" w:rsidP="0022635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</w:tr>
      <w:tr w:rsidR="00C27AF9" w:rsidRPr="00613945" w14:paraId="68355E75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B52A01A" w14:textId="45DEEB4F" w:rsidR="00C27AF9" w:rsidRPr="00613945" w:rsidRDefault="00C27AF9" w:rsidP="00C27AF9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613945">
              <w:rPr>
                <w:rFonts w:ascii="Calibri" w:hAnsi="Calibri" w:cs="Calibri"/>
              </w:rPr>
              <w:t>I</w:t>
            </w:r>
            <w:r w:rsidR="00533127">
              <w:rPr>
                <w:rFonts w:ascii="Calibri" w:hAnsi="Calibri" w:cs="Calibri"/>
              </w:rPr>
              <w:t>V</w:t>
            </w:r>
            <w:r w:rsidRPr="00613945">
              <w:rPr>
                <w:rFonts w:ascii="Calibri" w:hAnsi="Calibri" w:cs="Calibri"/>
              </w:rPr>
              <w:t xml:space="preserve">. </w:t>
            </w:r>
            <w:r w:rsidR="00325CAC">
              <w:rPr>
                <w:rFonts w:ascii="Calibri" w:hAnsi="Calibri" w:cs="Calibri"/>
                <w:color w:val="000000"/>
              </w:rPr>
              <w:t xml:space="preserve">ESC </w:t>
            </w:r>
            <w:r w:rsidR="008B3F9D">
              <w:rPr>
                <w:rFonts w:ascii="Calibri" w:hAnsi="Calibri" w:cs="Calibri"/>
                <w:color w:val="000000"/>
              </w:rPr>
              <w:t>/ LOS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D4F072" w14:textId="3653B473" w:rsidR="00C27AF9" w:rsidRPr="00613945" w:rsidRDefault="00C44EBD" w:rsidP="00C27AF9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</w:t>
            </w:r>
            <w:r w:rsidR="008B3F9D">
              <w:rPr>
                <w:rFonts w:ascii="Calibri" w:hAnsi="Calibri" w:cs="Calibri"/>
              </w:rPr>
              <w:t xml:space="preserve"> reduce Length of Stay (LOS), </w:t>
            </w:r>
            <w:r w:rsidR="00D44C4B">
              <w:rPr>
                <w:rFonts w:ascii="Calibri" w:hAnsi="Calibri" w:cs="Calibri"/>
              </w:rPr>
              <w:t xml:space="preserve">The Eat, Sleep, Console </w:t>
            </w:r>
            <w:r>
              <w:rPr>
                <w:rFonts w:ascii="Calibri" w:hAnsi="Calibri" w:cs="Calibri"/>
              </w:rPr>
              <w:t xml:space="preserve">(ESC) </w:t>
            </w:r>
            <w:r w:rsidR="008B3F9D">
              <w:rPr>
                <w:rFonts w:ascii="Calibri" w:hAnsi="Calibri" w:cs="Calibri"/>
              </w:rPr>
              <w:t xml:space="preserve">model is to start at each facility. </w:t>
            </w:r>
            <w:r w:rsidR="009D4D52" w:rsidRPr="00DE0B52">
              <w:rPr>
                <w:rFonts w:ascii="Calibri" w:hAnsi="Calibri" w:cs="Calibri"/>
                <w:u w:val="single"/>
              </w:rPr>
              <w:t>Beebe</w:t>
            </w:r>
            <w:r w:rsidR="009D4D52">
              <w:rPr>
                <w:rFonts w:ascii="Calibri" w:hAnsi="Calibri" w:cs="Calibri"/>
              </w:rPr>
              <w:t xml:space="preserve">- NOWS task force convened, have nursing and Pediatric buy-in and working on timeline and working with IT on EMR and will be starting staff education soon and hope to be up and running by end of September.  </w:t>
            </w:r>
            <w:r w:rsidRPr="00DE0B52">
              <w:rPr>
                <w:rFonts w:ascii="Calibri" w:hAnsi="Calibri" w:cs="Calibri"/>
                <w:u w:val="single"/>
              </w:rPr>
              <w:t>CCHS</w:t>
            </w:r>
            <w:r>
              <w:rPr>
                <w:rFonts w:ascii="Calibri" w:hAnsi="Calibri" w:cs="Calibri"/>
              </w:rPr>
              <w:t>- was part of the ESC study and has operationalized this approach for the drug exposed infants.</w:t>
            </w:r>
            <w:r w:rsidR="009D4D52">
              <w:rPr>
                <w:rFonts w:ascii="Calibri" w:hAnsi="Calibri" w:cs="Calibri"/>
              </w:rPr>
              <w:t xml:space="preserve"> </w:t>
            </w:r>
            <w:r w:rsidR="00EE449F">
              <w:rPr>
                <w:rFonts w:ascii="Calibri" w:hAnsi="Calibri" w:cs="Calibri"/>
              </w:rPr>
              <w:t xml:space="preserve">At CCHS everyone watched a series of training videos, Dr. Paul to see if they could be shared with other facilities. </w:t>
            </w:r>
            <w:proofErr w:type="spellStart"/>
            <w:r w:rsidR="005A2F1E" w:rsidRPr="00BD0F2C">
              <w:rPr>
                <w:rFonts w:ascii="Calibri" w:hAnsi="Calibri" w:cs="Calibri"/>
                <w:u w:val="single"/>
              </w:rPr>
              <w:t>Bayhealth</w:t>
            </w:r>
            <w:proofErr w:type="spellEnd"/>
            <w:r w:rsidR="005A2F1E">
              <w:rPr>
                <w:rFonts w:ascii="Calibri" w:hAnsi="Calibri" w:cs="Calibri"/>
              </w:rPr>
              <w:t>: Have met with the person in charge of the cuddlers</w:t>
            </w:r>
            <w:r w:rsidR="00BD0F2C">
              <w:rPr>
                <w:rFonts w:ascii="Calibri" w:hAnsi="Calibri" w:cs="Calibri"/>
              </w:rPr>
              <w:t xml:space="preserve"> which resumes August 1. They</w:t>
            </w:r>
            <w:r w:rsidR="005A2F1E">
              <w:rPr>
                <w:rFonts w:ascii="Calibri" w:hAnsi="Calibri" w:cs="Calibri"/>
              </w:rPr>
              <w:t xml:space="preserve"> have staff buy-in, interested in getting all staff training on this.  </w:t>
            </w:r>
            <w:r>
              <w:rPr>
                <w:rFonts w:ascii="Calibri" w:hAnsi="Calibri" w:cs="Calibri"/>
              </w:rPr>
              <w:t xml:space="preserve"> </w:t>
            </w:r>
            <w:r w:rsidRPr="00DE0B52">
              <w:rPr>
                <w:rFonts w:ascii="Calibri" w:hAnsi="Calibri" w:cs="Calibri"/>
                <w:u w:val="single"/>
              </w:rPr>
              <w:t>SF</w:t>
            </w:r>
            <w:r>
              <w:rPr>
                <w:rFonts w:ascii="Calibri" w:hAnsi="Calibri" w:cs="Calibri"/>
              </w:rPr>
              <w:t xml:space="preserve">- </w:t>
            </w:r>
            <w:r w:rsidR="00EE6D6F">
              <w:rPr>
                <w:rFonts w:ascii="Calibri" w:hAnsi="Calibri" w:cs="Calibri"/>
              </w:rPr>
              <w:t xml:space="preserve">have staff buy-in, putting together group to start developing policies and procedures. </w:t>
            </w:r>
            <w:r w:rsidR="005942DD">
              <w:rPr>
                <w:rFonts w:ascii="Calibri" w:hAnsi="Calibri" w:cs="Calibri"/>
              </w:rPr>
              <w:t>They a</w:t>
            </w:r>
            <w:r w:rsidR="00EE6D6F">
              <w:rPr>
                <w:rFonts w:ascii="Calibri" w:hAnsi="Calibri" w:cs="Calibri"/>
              </w:rPr>
              <w:t xml:space="preserve">re doing a survey to see where everyone’s knowledge on this topic is and will need IT assistance for coding and documentation. </w:t>
            </w:r>
            <w:r w:rsidRPr="00DE0B52">
              <w:rPr>
                <w:rFonts w:ascii="Calibri" w:hAnsi="Calibri" w:cs="Calibri"/>
                <w:u w:val="single"/>
              </w:rPr>
              <w:t>Tidal Health</w:t>
            </w:r>
            <w:r>
              <w:rPr>
                <w:rFonts w:ascii="Calibri" w:hAnsi="Calibri" w:cs="Calibri"/>
              </w:rPr>
              <w:t xml:space="preserve">: </w:t>
            </w:r>
            <w:r w:rsidR="005942DD">
              <w:rPr>
                <w:rFonts w:ascii="Calibri" w:hAnsi="Calibri" w:cs="Calibri"/>
              </w:rPr>
              <w:t xml:space="preserve">They plan to have this build in done in EPIC in October/ November and education will occur then as well. </w:t>
            </w:r>
            <w:r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190794" w14:textId="52859FFA" w:rsidR="00C27AF9" w:rsidRPr="00613945" w:rsidRDefault="00325CAC" w:rsidP="00C27AF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2447B28" w14:textId="5C3134A0" w:rsidR="00C27AF9" w:rsidRPr="00613945" w:rsidRDefault="00325CAC" w:rsidP="00C27AF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</w:tr>
      <w:tr w:rsidR="0044020B" w:rsidRPr="00613945" w14:paraId="25EA5DB6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C9207A6" w14:textId="20CD9172" w:rsidR="0044020B" w:rsidRPr="00613945" w:rsidRDefault="00140E65" w:rsidP="00C27AF9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. Data</w:t>
            </w:r>
            <w:r w:rsidR="00CA19F5">
              <w:rPr>
                <w:rFonts w:ascii="Calibri" w:hAnsi="Calibri" w:cs="Calibri"/>
              </w:rPr>
              <w:t xml:space="preserve"> and Other Topics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3C3F60" w14:textId="150A9EAB" w:rsidR="0044020B" w:rsidRDefault="00810F70" w:rsidP="00C27AF9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ach hospital to bring </w:t>
            </w:r>
            <w:r w:rsidR="003E4D70">
              <w:rPr>
                <w:rFonts w:ascii="Calibri" w:hAnsi="Calibri" w:cs="Calibri"/>
              </w:rPr>
              <w:t>numerator for next meeting</w:t>
            </w:r>
            <w:r w:rsidR="00140E65">
              <w:rPr>
                <w:rFonts w:ascii="Calibri" w:hAnsi="Calibri" w:cs="Calibri"/>
              </w:rPr>
              <w:t xml:space="preserve"> to ensure all births are being captured. </w:t>
            </w:r>
            <w:r w:rsidR="003E4D70">
              <w:rPr>
                <w:rFonts w:ascii="Calibri" w:hAnsi="Calibri" w:cs="Calibri"/>
              </w:rPr>
              <w:t xml:space="preserve"> </w:t>
            </w:r>
            <w:r w:rsidR="00F20725">
              <w:rPr>
                <w:rFonts w:ascii="Calibri" w:hAnsi="Calibri" w:cs="Calibri"/>
              </w:rPr>
              <w:t xml:space="preserve">If hospitals </w:t>
            </w:r>
            <w:r w:rsidR="00CA19F5">
              <w:rPr>
                <w:rFonts w:ascii="Calibri" w:hAnsi="Calibri" w:cs="Calibri"/>
              </w:rPr>
              <w:t>can</w:t>
            </w:r>
            <w:r w:rsidR="00F20725">
              <w:rPr>
                <w:rFonts w:ascii="Calibri" w:hAnsi="Calibri" w:cs="Calibri"/>
              </w:rPr>
              <w:t xml:space="preserve"> bring down LOS, a write up will follow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81812" w14:textId="7280CBE6" w:rsidR="0044020B" w:rsidRDefault="00140E65" w:rsidP="00C27AF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9A04E58" w14:textId="1D7AC5F5" w:rsidR="0044020B" w:rsidRDefault="00140E65" w:rsidP="00C27AF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</w:tr>
      <w:tr w:rsidR="00E23E54" w:rsidRPr="00613945" w14:paraId="21691684" w14:textId="77777777" w:rsidTr="00DF3500">
        <w:trPr>
          <w:trHeight w:val="78"/>
        </w:trPr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422DF28" w14:textId="4A8BA61E" w:rsidR="00E23E54" w:rsidRPr="00DF3500" w:rsidRDefault="008B3F9D" w:rsidP="00E23E54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</w:t>
            </w:r>
            <w:r w:rsidR="00140E6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.</w:t>
            </w:r>
            <w:r w:rsidR="00E23E54" w:rsidRPr="0056596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23E5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djournment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D7F90A" w14:textId="3A7980A7" w:rsidR="00E23E54" w:rsidRPr="00613945" w:rsidRDefault="00E23E54" w:rsidP="00E23E5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</w:t>
            </w:r>
            <w:r w:rsidRPr="00613945">
              <w:rPr>
                <w:rFonts w:ascii="Calibri" w:hAnsi="Calibri" w:cs="Calibri"/>
              </w:rPr>
              <w:t xml:space="preserve">There being no further items, the meeting adjourned at </w:t>
            </w:r>
            <w:r w:rsidR="00B8202A">
              <w:rPr>
                <w:rFonts w:ascii="Calibri" w:hAnsi="Calibri" w:cs="Calibri"/>
              </w:rPr>
              <w:t>4</w:t>
            </w:r>
            <w:r w:rsidR="008B3F9D">
              <w:rPr>
                <w:rFonts w:ascii="Calibri" w:hAnsi="Calibri" w:cs="Calibri"/>
              </w:rPr>
              <w:t>:1</w:t>
            </w:r>
            <w:r w:rsidR="006C0FDA">
              <w:rPr>
                <w:rFonts w:ascii="Calibri" w:hAnsi="Calibri" w:cs="Calibri"/>
              </w:rPr>
              <w:t>3</w:t>
            </w:r>
            <w:r w:rsidR="008B3F9D">
              <w:rPr>
                <w:rFonts w:ascii="Calibri" w:hAnsi="Calibri" w:cs="Calibri"/>
              </w:rPr>
              <w:t>p</w:t>
            </w:r>
            <w:r w:rsidR="00B8202A">
              <w:rPr>
                <w:rFonts w:ascii="Calibri" w:hAnsi="Calibri" w:cs="Calibri"/>
              </w:rPr>
              <w:t>.m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79EA0C" w14:textId="7A7E8AFC" w:rsidR="00E23E54" w:rsidRPr="00613945" w:rsidRDefault="00E23E54" w:rsidP="00E23E5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 further action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0149A1D" w14:textId="6508B063" w:rsidR="00E23E54" w:rsidRPr="00613945" w:rsidRDefault="00E23E54" w:rsidP="00E23E5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olved</w:t>
            </w:r>
          </w:p>
        </w:tc>
      </w:tr>
    </w:tbl>
    <w:p w14:paraId="6B25CA5D" w14:textId="39B64AD1" w:rsidR="0000081E" w:rsidRPr="00613945" w:rsidRDefault="0000081E" w:rsidP="0000081E">
      <w:pPr>
        <w:rPr>
          <w:rFonts w:ascii="Calibri" w:hAnsi="Calibri" w:cs="Calibri"/>
          <w:i/>
          <w:iCs/>
        </w:rPr>
      </w:pPr>
      <w:r w:rsidRPr="00613945">
        <w:rPr>
          <w:rFonts w:ascii="Calibri" w:hAnsi="Calibri" w:cs="Calibri"/>
          <w:i/>
          <w:iCs/>
        </w:rPr>
        <w:t>Minutes prepared by JoEllen Kimmey, DPH</w:t>
      </w:r>
    </w:p>
    <w:p w14:paraId="3A9BED7F" w14:textId="77777777" w:rsidR="00CD727A" w:rsidRDefault="0000081E" w:rsidP="00CD727A">
      <w:pPr>
        <w:spacing w:after="0"/>
        <w:jc w:val="center"/>
        <w:rPr>
          <w:rFonts w:ascii="Calibri" w:hAnsi="Calibri" w:cs="Calibri"/>
          <w:b/>
          <w:bCs/>
          <w:u w:val="single"/>
        </w:rPr>
      </w:pPr>
      <w:r w:rsidRPr="00613945">
        <w:rPr>
          <w:rFonts w:ascii="Calibri" w:hAnsi="Calibri" w:cs="Calibri"/>
          <w:b/>
          <w:bCs/>
          <w:u w:val="single"/>
        </w:rPr>
        <w:t>Upcoming Meetings</w:t>
      </w:r>
      <w:r w:rsidR="00387432" w:rsidRPr="00613945">
        <w:rPr>
          <w:rFonts w:ascii="Calibri" w:hAnsi="Calibri" w:cs="Calibri"/>
          <w:b/>
          <w:bCs/>
          <w:u w:val="single"/>
        </w:rPr>
        <w:t>:</w:t>
      </w:r>
    </w:p>
    <w:p w14:paraId="2DB67D8D" w14:textId="15F15A96" w:rsidR="008648F2" w:rsidRPr="00613945" w:rsidRDefault="00DE0B52" w:rsidP="00CD727A">
      <w:pPr>
        <w:spacing w:after="0" w:line="240" w:lineRule="auto"/>
        <w:jc w:val="center"/>
        <w:rPr>
          <w:rFonts w:ascii="Calibri" w:hAnsi="Calibri" w:cs="Calibri"/>
          <w:b/>
          <w:bCs/>
          <w:lang w:val="da-DK"/>
        </w:rPr>
      </w:pPr>
      <w:r>
        <w:rPr>
          <w:rFonts w:ascii="Calibri" w:hAnsi="Calibri" w:cs="Calibri"/>
          <w:b/>
          <w:bCs/>
          <w:lang w:val="da-DK"/>
        </w:rPr>
        <w:t xml:space="preserve">July </w:t>
      </w:r>
      <w:r w:rsidR="001F23BE">
        <w:rPr>
          <w:rFonts w:ascii="Calibri" w:hAnsi="Calibri" w:cs="Calibri"/>
          <w:b/>
          <w:bCs/>
          <w:lang w:val="da-DK"/>
        </w:rPr>
        <w:t>24</w:t>
      </w:r>
      <w:r w:rsidR="008648F2" w:rsidRPr="00613945">
        <w:rPr>
          <w:rFonts w:ascii="Calibri" w:hAnsi="Calibri" w:cs="Calibri"/>
          <w:b/>
          <w:bCs/>
          <w:lang w:val="da-DK"/>
        </w:rPr>
        <w:t>, 202</w:t>
      </w:r>
      <w:r w:rsidR="00B8202A">
        <w:rPr>
          <w:rFonts w:ascii="Calibri" w:hAnsi="Calibri" w:cs="Calibri"/>
          <w:b/>
          <w:bCs/>
          <w:lang w:val="da-DK"/>
        </w:rPr>
        <w:t>3</w:t>
      </w:r>
      <w:r w:rsidR="008648F2" w:rsidRPr="00613945">
        <w:rPr>
          <w:rFonts w:ascii="Calibri" w:hAnsi="Calibri" w:cs="Calibri"/>
          <w:b/>
          <w:bCs/>
          <w:lang w:val="da-DK"/>
        </w:rPr>
        <w:t xml:space="preserve">, </w:t>
      </w:r>
      <w:r w:rsidR="00B8202A">
        <w:rPr>
          <w:rFonts w:ascii="Calibri" w:hAnsi="Calibri" w:cs="Calibri"/>
          <w:b/>
          <w:bCs/>
          <w:lang w:val="da-DK"/>
        </w:rPr>
        <w:t>3:30pm-4:30pm</w:t>
      </w:r>
    </w:p>
    <w:p w14:paraId="335107C6" w14:textId="77777777" w:rsidR="008648F2" w:rsidRPr="00751959" w:rsidRDefault="008648F2" w:rsidP="008648F2">
      <w:pPr>
        <w:spacing w:after="0" w:line="240" w:lineRule="auto"/>
        <w:jc w:val="center"/>
        <w:rPr>
          <w:b/>
          <w:bCs/>
          <w:lang w:val="da-DK"/>
        </w:rPr>
      </w:pPr>
    </w:p>
    <w:sectPr w:rsidR="008648F2" w:rsidRPr="00751959" w:rsidSect="001540D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7FE1F" w14:textId="77777777" w:rsidR="00D62EF3" w:rsidRDefault="00D62EF3" w:rsidP="005F039F">
      <w:pPr>
        <w:spacing w:after="0" w:line="240" w:lineRule="auto"/>
      </w:pPr>
      <w:r>
        <w:separator/>
      </w:r>
    </w:p>
  </w:endnote>
  <w:endnote w:type="continuationSeparator" w:id="0">
    <w:p w14:paraId="0DA207CE" w14:textId="77777777" w:rsidR="00D62EF3" w:rsidRDefault="00D62EF3" w:rsidP="005F0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60771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8"/>
        <w:szCs w:val="18"/>
      </w:rPr>
    </w:sdtEndPr>
    <w:sdtContent>
      <w:p w14:paraId="75A2E71E" w14:textId="086ECA70" w:rsidR="008965BF" w:rsidRPr="005F039F" w:rsidRDefault="008965BF" w:rsidP="005F039F">
        <w:pPr>
          <w:pStyle w:val="Footer"/>
          <w:jc w:val="center"/>
          <w:rPr>
            <w:rFonts w:ascii="Times New Roman" w:hAnsi="Times New Roman" w:cs="Times New Roman"/>
            <w:sz w:val="18"/>
            <w:szCs w:val="18"/>
          </w:rPr>
        </w:pPr>
        <w:r w:rsidRPr="005F039F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5F039F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5F039F">
          <w:rPr>
            <w:rFonts w:ascii="Times New Roman" w:hAnsi="Times New Roman" w:cs="Times New Roman"/>
            <w:sz w:val="18"/>
            <w:szCs w:val="18"/>
          </w:rPr>
          <w:fldChar w:fldCharType="separate"/>
        </w:r>
        <w:r>
          <w:rPr>
            <w:rFonts w:ascii="Times New Roman" w:hAnsi="Times New Roman" w:cs="Times New Roman"/>
            <w:noProof/>
            <w:sz w:val="18"/>
            <w:szCs w:val="18"/>
          </w:rPr>
          <w:t>3</w:t>
        </w:r>
        <w:r w:rsidRPr="005F039F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0589738C" w14:textId="77777777" w:rsidR="008965BF" w:rsidRDefault="00896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5C28" w14:textId="77777777" w:rsidR="00D62EF3" w:rsidRDefault="00D62EF3" w:rsidP="005F039F">
      <w:pPr>
        <w:spacing w:after="0" w:line="240" w:lineRule="auto"/>
      </w:pPr>
      <w:r>
        <w:separator/>
      </w:r>
    </w:p>
  </w:footnote>
  <w:footnote w:type="continuationSeparator" w:id="0">
    <w:p w14:paraId="3C6CDF36" w14:textId="77777777" w:rsidR="00D62EF3" w:rsidRDefault="00D62EF3" w:rsidP="005F0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7A24"/>
    <w:multiLevelType w:val="hybridMultilevel"/>
    <w:tmpl w:val="1CA2D55A"/>
    <w:lvl w:ilvl="0" w:tplc="7B9A68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04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06B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E706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E4FE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B8C0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9E485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E67C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1C20C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24F18AB"/>
    <w:multiLevelType w:val="hybridMultilevel"/>
    <w:tmpl w:val="7E3E908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130E23A9"/>
    <w:multiLevelType w:val="hybridMultilevel"/>
    <w:tmpl w:val="B08C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C76E9"/>
    <w:multiLevelType w:val="hybridMultilevel"/>
    <w:tmpl w:val="1E9A81F6"/>
    <w:lvl w:ilvl="0" w:tplc="459E4B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D033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2C6B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08B7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D86A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EE43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9052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1A19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D6B5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176A2"/>
    <w:multiLevelType w:val="hybridMultilevel"/>
    <w:tmpl w:val="E65AB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92153"/>
    <w:multiLevelType w:val="hybridMultilevel"/>
    <w:tmpl w:val="5450053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3452F"/>
    <w:multiLevelType w:val="hybridMultilevel"/>
    <w:tmpl w:val="7D9C5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B1FD2"/>
    <w:multiLevelType w:val="hybridMultilevel"/>
    <w:tmpl w:val="F3F2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E0506"/>
    <w:multiLevelType w:val="hybridMultilevel"/>
    <w:tmpl w:val="6DC217C0"/>
    <w:lvl w:ilvl="0" w:tplc="106673C2">
      <w:numFmt w:val="bullet"/>
      <w:lvlText w:val=""/>
      <w:lvlJc w:val="left"/>
      <w:pPr>
        <w:ind w:left="720" w:hanging="360"/>
      </w:pPr>
      <w:rPr>
        <w:rFonts w:ascii="Wingdings" w:eastAsiaTheme="minorHAnsi" w:hAnsi="Wingdings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622CF"/>
    <w:multiLevelType w:val="hybridMultilevel"/>
    <w:tmpl w:val="42EEF220"/>
    <w:lvl w:ilvl="0" w:tplc="63D8C0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C8D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A687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B4E2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D08D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D6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09F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CA6C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04A8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E457A9"/>
    <w:multiLevelType w:val="hybridMultilevel"/>
    <w:tmpl w:val="5FB63C3E"/>
    <w:lvl w:ilvl="0" w:tplc="61F68A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9E82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16BF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F29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D4067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F88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524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D38A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9C4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5A43BA5"/>
    <w:multiLevelType w:val="hybridMultilevel"/>
    <w:tmpl w:val="DCFEB3A8"/>
    <w:lvl w:ilvl="0" w:tplc="CBE8FD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9C14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C2D2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087D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4C04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F23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A1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4C8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90FE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51ACD"/>
    <w:multiLevelType w:val="hybridMultilevel"/>
    <w:tmpl w:val="E46ECB6C"/>
    <w:lvl w:ilvl="0" w:tplc="9C668D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5A8B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04B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D0B8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641A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F6DA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704D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96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AA0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95ADD"/>
    <w:multiLevelType w:val="hybridMultilevel"/>
    <w:tmpl w:val="2E04DB9E"/>
    <w:lvl w:ilvl="0" w:tplc="D62873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2402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8BD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9849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7457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1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9E8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B088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366A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302224C"/>
    <w:multiLevelType w:val="hybridMultilevel"/>
    <w:tmpl w:val="1E66B284"/>
    <w:lvl w:ilvl="0" w:tplc="DC1842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81223C"/>
    <w:multiLevelType w:val="hybridMultilevel"/>
    <w:tmpl w:val="2A80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24EFF"/>
    <w:multiLevelType w:val="hybridMultilevel"/>
    <w:tmpl w:val="12D6F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47AC8"/>
    <w:multiLevelType w:val="hybridMultilevel"/>
    <w:tmpl w:val="3DA405F8"/>
    <w:lvl w:ilvl="0" w:tplc="3CD41C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8030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786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B03E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1C5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F20C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C0E5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086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0211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83416347">
    <w:abstractNumId w:val="1"/>
  </w:num>
  <w:num w:numId="2" w16cid:durableId="1367608738">
    <w:abstractNumId w:val="0"/>
  </w:num>
  <w:num w:numId="3" w16cid:durableId="457572924">
    <w:abstractNumId w:val="13"/>
  </w:num>
  <w:num w:numId="4" w16cid:durableId="1142772815">
    <w:abstractNumId w:val="2"/>
  </w:num>
  <w:num w:numId="5" w16cid:durableId="307321973">
    <w:abstractNumId w:val="5"/>
  </w:num>
  <w:num w:numId="6" w16cid:durableId="1448160140">
    <w:abstractNumId w:val="10"/>
  </w:num>
  <w:num w:numId="7" w16cid:durableId="1960522953">
    <w:abstractNumId w:val="4"/>
  </w:num>
  <w:num w:numId="8" w16cid:durableId="1651523647">
    <w:abstractNumId w:val="7"/>
  </w:num>
  <w:num w:numId="9" w16cid:durableId="589579191">
    <w:abstractNumId w:val="15"/>
  </w:num>
  <w:num w:numId="10" w16cid:durableId="456948815">
    <w:abstractNumId w:val="17"/>
  </w:num>
  <w:num w:numId="11" w16cid:durableId="2031448358">
    <w:abstractNumId w:val="3"/>
  </w:num>
  <w:num w:numId="12" w16cid:durableId="1579824785">
    <w:abstractNumId w:val="12"/>
  </w:num>
  <w:num w:numId="13" w16cid:durableId="1709335557">
    <w:abstractNumId w:val="11"/>
  </w:num>
  <w:num w:numId="14" w16cid:durableId="132332097">
    <w:abstractNumId w:val="9"/>
  </w:num>
  <w:num w:numId="15" w16cid:durableId="823549806">
    <w:abstractNumId w:val="6"/>
  </w:num>
  <w:num w:numId="16" w16cid:durableId="1537817546">
    <w:abstractNumId w:val="16"/>
  </w:num>
  <w:num w:numId="17" w16cid:durableId="1919709900">
    <w:abstractNumId w:val="8"/>
  </w:num>
  <w:num w:numId="18" w16cid:durableId="213925307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en-US" w:vendorID="64" w:dllVersion="0" w:nlCheck="1" w:checkStyle="0"/>
  <w:activeWritingStyle w:appName="MSWord" w:lang="sv-SE" w:vendorID="64" w:dllVersion="0" w:nlCheck="1" w:checkStyle="0"/>
  <w:activeWritingStyle w:appName="MSWord" w:lang="da-DK" w:vendorID="64" w:dllVersion="0" w:nlCheck="1" w:checkStyle="0"/>
  <w:activeWritingStyle w:appName="MSWord" w:lang="fr-FR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IzMzQ0MDQ3MzBQ0lEKTi0uzszPAykwMqoFAPaJyswtAAAA"/>
  </w:docVars>
  <w:rsids>
    <w:rsidRoot w:val="00D33678"/>
    <w:rsid w:val="0000081E"/>
    <w:rsid w:val="00002820"/>
    <w:rsid w:val="00007EC1"/>
    <w:rsid w:val="00010D9C"/>
    <w:rsid w:val="000119A3"/>
    <w:rsid w:val="00022D42"/>
    <w:rsid w:val="00022FFF"/>
    <w:rsid w:val="000264C9"/>
    <w:rsid w:val="000509E2"/>
    <w:rsid w:val="00055B8F"/>
    <w:rsid w:val="00056FF7"/>
    <w:rsid w:val="00057803"/>
    <w:rsid w:val="000629B3"/>
    <w:rsid w:val="00064FAA"/>
    <w:rsid w:val="00066307"/>
    <w:rsid w:val="00066C6E"/>
    <w:rsid w:val="00067DEE"/>
    <w:rsid w:val="0007442B"/>
    <w:rsid w:val="00076388"/>
    <w:rsid w:val="00093738"/>
    <w:rsid w:val="00096E20"/>
    <w:rsid w:val="000A1860"/>
    <w:rsid w:val="000A25A3"/>
    <w:rsid w:val="000B77F6"/>
    <w:rsid w:val="000C0D51"/>
    <w:rsid w:val="000C4738"/>
    <w:rsid w:val="000C66D2"/>
    <w:rsid w:val="000C7012"/>
    <w:rsid w:val="000E3C01"/>
    <w:rsid w:val="000E5E14"/>
    <w:rsid w:val="000E730E"/>
    <w:rsid w:val="000F36D3"/>
    <w:rsid w:val="000F5C25"/>
    <w:rsid w:val="000F6574"/>
    <w:rsid w:val="000F6B61"/>
    <w:rsid w:val="000F7972"/>
    <w:rsid w:val="001049F4"/>
    <w:rsid w:val="00104E4C"/>
    <w:rsid w:val="00115DF3"/>
    <w:rsid w:val="0012322D"/>
    <w:rsid w:val="001259E7"/>
    <w:rsid w:val="0013641F"/>
    <w:rsid w:val="00140E65"/>
    <w:rsid w:val="00141489"/>
    <w:rsid w:val="0014200E"/>
    <w:rsid w:val="00144855"/>
    <w:rsid w:val="001515A2"/>
    <w:rsid w:val="0015236E"/>
    <w:rsid w:val="0015291D"/>
    <w:rsid w:val="001540D9"/>
    <w:rsid w:val="0016345B"/>
    <w:rsid w:val="00164609"/>
    <w:rsid w:val="0017752C"/>
    <w:rsid w:val="00177997"/>
    <w:rsid w:val="001825CB"/>
    <w:rsid w:val="001846BF"/>
    <w:rsid w:val="00187ED2"/>
    <w:rsid w:val="001932A7"/>
    <w:rsid w:val="001936F0"/>
    <w:rsid w:val="00196610"/>
    <w:rsid w:val="001A3568"/>
    <w:rsid w:val="001A3A20"/>
    <w:rsid w:val="001A576B"/>
    <w:rsid w:val="001A6E3D"/>
    <w:rsid w:val="001B0377"/>
    <w:rsid w:val="001B3961"/>
    <w:rsid w:val="001B4AE3"/>
    <w:rsid w:val="001C04D6"/>
    <w:rsid w:val="001C0BCB"/>
    <w:rsid w:val="001D1AB8"/>
    <w:rsid w:val="001D3928"/>
    <w:rsid w:val="001D3ABF"/>
    <w:rsid w:val="001E1DF5"/>
    <w:rsid w:val="001F23BE"/>
    <w:rsid w:val="002040E8"/>
    <w:rsid w:val="00210486"/>
    <w:rsid w:val="00210BC8"/>
    <w:rsid w:val="00221600"/>
    <w:rsid w:val="00225618"/>
    <w:rsid w:val="0022635F"/>
    <w:rsid w:val="00227A80"/>
    <w:rsid w:val="00251408"/>
    <w:rsid w:val="00253786"/>
    <w:rsid w:val="00253E2B"/>
    <w:rsid w:val="0025571A"/>
    <w:rsid w:val="002565C2"/>
    <w:rsid w:val="00260021"/>
    <w:rsid w:val="00260669"/>
    <w:rsid w:val="002703CA"/>
    <w:rsid w:val="0027281D"/>
    <w:rsid w:val="00273135"/>
    <w:rsid w:val="002756F0"/>
    <w:rsid w:val="00280E2D"/>
    <w:rsid w:val="002836AE"/>
    <w:rsid w:val="0028533C"/>
    <w:rsid w:val="00287188"/>
    <w:rsid w:val="00293623"/>
    <w:rsid w:val="00295F4F"/>
    <w:rsid w:val="002A146E"/>
    <w:rsid w:val="002A42F0"/>
    <w:rsid w:val="002A4B2C"/>
    <w:rsid w:val="002A67BB"/>
    <w:rsid w:val="002A6BA0"/>
    <w:rsid w:val="002B5427"/>
    <w:rsid w:val="002B6081"/>
    <w:rsid w:val="002B7501"/>
    <w:rsid w:val="002C2F6A"/>
    <w:rsid w:val="002D2B20"/>
    <w:rsid w:val="002D3B23"/>
    <w:rsid w:val="002D6949"/>
    <w:rsid w:val="002E5541"/>
    <w:rsid w:val="002E5DD3"/>
    <w:rsid w:val="002E6159"/>
    <w:rsid w:val="002E76B0"/>
    <w:rsid w:val="002F03A6"/>
    <w:rsid w:val="002F2159"/>
    <w:rsid w:val="002F2F9D"/>
    <w:rsid w:val="002F5806"/>
    <w:rsid w:val="003018D4"/>
    <w:rsid w:val="0032208C"/>
    <w:rsid w:val="00323AC0"/>
    <w:rsid w:val="00323CD2"/>
    <w:rsid w:val="00325CAC"/>
    <w:rsid w:val="0033583A"/>
    <w:rsid w:val="003359BC"/>
    <w:rsid w:val="003365E5"/>
    <w:rsid w:val="0033702F"/>
    <w:rsid w:val="00337DCE"/>
    <w:rsid w:val="0034780D"/>
    <w:rsid w:val="00347C3C"/>
    <w:rsid w:val="0035219A"/>
    <w:rsid w:val="00352C63"/>
    <w:rsid w:val="00352FDE"/>
    <w:rsid w:val="00353F63"/>
    <w:rsid w:val="0035554B"/>
    <w:rsid w:val="00363E07"/>
    <w:rsid w:val="0036651D"/>
    <w:rsid w:val="003730F6"/>
    <w:rsid w:val="003760E7"/>
    <w:rsid w:val="003764DC"/>
    <w:rsid w:val="00382B4A"/>
    <w:rsid w:val="00387432"/>
    <w:rsid w:val="00387B0C"/>
    <w:rsid w:val="00392A78"/>
    <w:rsid w:val="0039573C"/>
    <w:rsid w:val="003A3F93"/>
    <w:rsid w:val="003B4326"/>
    <w:rsid w:val="003C2507"/>
    <w:rsid w:val="003C4AE3"/>
    <w:rsid w:val="003C53FF"/>
    <w:rsid w:val="003C6757"/>
    <w:rsid w:val="003D3E94"/>
    <w:rsid w:val="003D772B"/>
    <w:rsid w:val="003E08AC"/>
    <w:rsid w:val="003E192F"/>
    <w:rsid w:val="003E4D70"/>
    <w:rsid w:val="003F2A7B"/>
    <w:rsid w:val="003F7CA4"/>
    <w:rsid w:val="00402663"/>
    <w:rsid w:val="0041148A"/>
    <w:rsid w:val="00413BA9"/>
    <w:rsid w:val="0042018D"/>
    <w:rsid w:val="00426816"/>
    <w:rsid w:val="00430DBD"/>
    <w:rsid w:val="00433BCC"/>
    <w:rsid w:val="0043697E"/>
    <w:rsid w:val="0044020B"/>
    <w:rsid w:val="0044167C"/>
    <w:rsid w:val="004479E4"/>
    <w:rsid w:val="004548E9"/>
    <w:rsid w:val="0045540F"/>
    <w:rsid w:val="004566B5"/>
    <w:rsid w:val="0046453A"/>
    <w:rsid w:val="00464F86"/>
    <w:rsid w:val="00470A54"/>
    <w:rsid w:val="004759C0"/>
    <w:rsid w:val="00475EB6"/>
    <w:rsid w:val="00476B00"/>
    <w:rsid w:val="00494EA3"/>
    <w:rsid w:val="004A3F0E"/>
    <w:rsid w:val="004A69C5"/>
    <w:rsid w:val="004B3633"/>
    <w:rsid w:val="004B5DEB"/>
    <w:rsid w:val="004C4169"/>
    <w:rsid w:val="004D0501"/>
    <w:rsid w:val="004D301A"/>
    <w:rsid w:val="004E2027"/>
    <w:rsid w:val="004E3DD2"/>
    <w:rsid w:val="004E6E8D"/>
    <w:rsid w:val="004F0571"/>
    <w:rsid w:val="004F4B85"/>
    <w:rsid w:val="004F61FA"/>
    <w:rsid w:val="004F6D7E"/>
    <w:rsid w:val="004F7F03"/>
    <w:rsid w:val="00504B70"/>
    <w:rsid w:val="0050559B"/>
    <w:rsid w:val="00523A3A"/>
    <w:rsid w:val="005248A1"/>
    <w:rsid w:val="00527CC7"/>
    <w:rsid w:val="00533127"/>
    <w:rsid w:val="005407A8"/>
    <w:rsid w:val="005453FD"/>
    <w:rsid w:val="0054565E"/>
    <w:rsid w:val="00564E43"/>
    <w:rsid w:val="00565967"/>
    <w:rsid w:val="005664A3"/>
    <w:rsid w:val="00570ED7"/>
    <w:rsid w:val="00572AF3"/>
    <w:rsid w:val="00583157"/>
    <w:rsid w:val="00584119"/>
    <w:rsid w:val="0058766A"/>
    <w:rsid w:val="00590A4F"/>
    <w:rsid w:val="00591685"/>
    <w:rsid w:val="0059240E"/>
    <w:rsid w:val="0059314A"/>
    <w:rsid w:val="005942DD"/>
    <w:rsid w:val="0059501E"/>
    <w:rsid w:val="00596A33"/>
    <w:rsid w:val="005A09F2"/>
    <w:rsid w:val="005A2F1E"/>
    <w:rsid w:val="005A5897"/>
    <w:rsid w:val="005B03AC"/>
    <w:rsid w:val="005B6F63"/>
    <w:rsid w:val="005C0DE4"/>
    <w:rsid w:val="005C225B"/>
    <w:rsid w:val="005C2549"/>
    <w:rsid w:val="005C6EB6"/>
    <w:rsid w:val="005D25AD"/>
    <w:rsid w:val="005D2861"/>
    <w:rsid w:val="005E28C9"/>
    <w:rsid w:val="005F039F"/>
    <w:rsid w:val="005F67B4"/>
    <w:rsid w:val="005F6B4D"/>
    <w:rsid w:val="00603FBC"/>
    <w:rsid w:val="00606193"/>
    <w:rsid w:val="006073CC"/>
    <w:rsid w:val="00607B2A"/>
    <w:rsid w:val="00613945"/>
    <w:rsid w:val="00623AB2"/>
    <w:rsid w:val="006264F1"/>
    <w:rsid w:val="00632F37"/>
    <w:rsid w:val="00636068"/>
    <w:rsid w:val="00643E9C"/>
    <w:rsid w:val="00646E22"/>
    <w:rsid w:val="00647673"/>
    <w:rsid w:val="00650322"/>
    <w:rsid w:val="0065132F"/>
    <w:rsid w:val="00652767"/>
    <w:rsid w:val="00660925"/>
    <w:rsid w:val="00662AE2"/>
    <w:rsid w:val="00662E9A"/>
    <w:rsid w:val="00671764"/>
    <w:rsid w:val="006806AC"/>
    <w:rsid w:val="00682FDE"/>
    <w:rsid w:val="00686658"/>
    <w:rsid w:val="00690AC4"/>
    <w:rsid w:val="00691419"/>
    <w:rsid w:val="006A0ACC"/>
    <w:rsid w:val="006A441D"/>
    <w:rsid w:val="006A47EF"/>
    <w:rsid w:val="006B0782"/>
    <w:rsid w:val="006B0BB9"/>
    <w:rsid w:val="006B26C1"/>
    <w:rsid w:val="006B3C83"/>
    <w:rsid w:val="006C0320"/>
    <w:rsid w:val="006C0FDA"/>
    <w:rsid w:val="006C2E84"/>
    <w:rsid w:val="006C63F5"/>
    <w:rsid w:val="006D0C63"/>
    <w:rsid w:val="006D1688"/>
    <w:rsid w:val="006E4EF1"/>
    <w:rsid w:val="006E5328"/>
    <w:rsid w:val="006F3DFC"/>
    <w:rsid w:val="006F4F1C"/>
    <w:rsid w:val="00702C4A"/>
    <w:rsid w:val="00703463"/>
    <w:rsid w:val="00704725"/>
    <w:rsid w:val="00713F83"/>
    <w:rsid w:val="0071551C"/>
    <w:rsid w:val="007174C1"/>
    <w:rsid w:val="0072054D"/>
    <w:rsid w:val="00720639"/>
    <w:rsid w:val="00722D6A"/>
    <w:rsid w:val="00723733"/>
    <w:rsid w:val="007260B1"/>
    <w:rsid w:val="00727A3C"/>
    <w:rsid w:val="007301BE"/>
    <w:rsid w:val="00735CBD"/>
    <w:rsid w:val="00741414"/>
    <w:rsid w:val="00743328"/>
    <w:rsid w:val="007514BD"/>
    <w:rsid w:val="00751959"/>
    <w:rsid w:val="007544F4"/>
    <w:rsid w:val="00756F5B"/>
    <w:rsid w:val="00761957"/>
    <w:rsid w:val="00762F7D"/>
    <w:rsid w:val="007766F2"/>
    <w:rsid w:val="0077785D"/>
    <w:rsid w:val="00783E73"/>
    <w:rsid w:val="0078650F"/>
    <w:rsid w:val="00793EF6"/>
    <w:rsid w:val="00794776"/>
    <w:rsid w:val="007973F5"/>
    <w:rsid w:val="007B1727"/>
    <w:rsid w:val="007B179F"/>
    <w:rsid w:val="007B4B97"/>
    <w:rsid w:val="007C016E"/>
    <w:rsid w:val="007D1DAE"/>
    <w:rsid w:val="007D419E"/>
    <w:rsid w:val="007D5427"/>
    <w:rsid w:val="007D5932"/>
    <w:rsid w:val="007E624E"/>
    <w:rsid w:val="007F2C46"/>
    <w:rsid w:val="0080064B"/>
    <w:rsid w:val="00803D06"/>
    <w:rsid w:val="00804B10"/>
    <w:rsid w:val="00805B8B"/>
    <w:rsid w:val="00810F70"/>
    <w:rsid w:val="008139B9"/>
    <w:rsid w:val="00820FE4"/>
    <w:rsid w:val="00823DA4"/>
    <w:rsid w:val="00827C3D"/>
    <w:rsid w:val="008321C9"/>
    <w:rsid w:val="00837ED3"/>
    <w:rsid w:val="0084078C"/>
    <w:rsid w:val="00840FDE"/>
    <w:rsid w:val="008411C0"/>
    <w:rsid w:val="008523C1"/>
    <w:rsid w:val="00856454"/>
    <w:rsid w:val="008648F2"/>
    <w:rsid w:val="00874E77"/>
    <w:rsid w:val="008803C5"/>
    <w:rsid w:val="0088266F"/>
    <w:rsid w:val="00885555"/>
    <w:rsid w:val="00886768"/>
    <w:rsid w:val="00890129"/>
    <w:rsid w:val="008924CA"/>
    <w:rsid w:val="0089461B"/>
    <w:rsid w:val="00896508"/>
    <w:rsid w:val="008965BF"/>
    <w:rsid w:val="008B01B8"/>
    <w:rsid w:val="008B3F9D"/>
    <w:rsid w:val="008B5EC6"/>
    <w:rsid w:val="008C0695"/>
    <w:rsid w:val="008C325B"/>
    <w:rsid w:val="008C3C11"/>
    <w:rsid w:val="008C6F23"/>
    <w:rsid w:val="008D38EA"/>
    <w:rsid w:val="008D3F29"/>
    <w:rsid w:val="008E1E3D"/>
    <w:rsid w:val="008E2035"/>
    <w:rsid w:val="008E26AB"/>
    <w:rsid w:val="008E7C34"/>
    <w:rsid w:val="009019E7"/>
    <w:rsid w:val="00902BD6"/>
    <w:rsid w:val="00905266"/>
    <w:rsid w:val="00906E47"/>
    <w:rsid w:val="0091068E"/>
    <w:rsid w:val="00913532"/>
    <w:rsid w:val="009166B7"/>
    <w:rsid w:val="009255E4"/>
    <w:rsid w:val="009269C4"/>
    <w:rsid w:val="00926CE1"/>
    <w:rsid w:val="00926D0D"/>
    <w:rsid w:val="0093052B"/>
    <w:rsid w:val="00943B0E"/>
    <w:rsid w:val="00947A94"/>
    <w:rsid w:val="00956100"/>
    <w:rsid w:val="00956D86"/>
    <w:rsid w:val="00957DCF"/>
    <w:rsid w:val="00973C56"/>
    <w:rsid w:val="009762E5"/>
    <w:rsid w:val="0098115E"/>
    <w:rsid w:val="00981E26"/>
    <w:rsid w:val="00990A8C"/>
    <w:rsid w:val="00993A4D"/>
    <w:rsid w:val="00995957"/>
    <w:rsid w:val="009A0F08"/>
    <w:rsid w:val="009A5681"/>
    <w:rsid w:val="009B267E"/>
    <w:rsid w:val="009B27BB"/>
    <w:rsid w:val="009B6355"/>
    <w:rsid w:val="009D0931"/>
    <w:rsid w:val="009D10E7"/>
    <w:rsid w:val="009D1B6B"/>
    <w:rsid w:val="009D1F1B"/>
    <w:rsid w:val="009D4047"/>
    <w:rsid w:val="009D4D52"/>
    <w:rsid w:val="009D5A9D"/>
    <w:rsid w:val="009D6AC0"/>
    <w:rsid w:val="009D72E6"/>
    <w:rsid w:val="009E26B1"/>
    <w:rsid w:val="009E390E"/>
    <w:rsid w:val="009E4B72"/>
    <w:rsid w:val="009E603A"/>
    <w:rsid w:val="009E6670"/>
    <w:rsid w:val="009E7AF9"/>
    <w:rsid w:val="009F11BD"/>
    <w:rsid w:val="009F6C90"/>
    <w:rsid w:val="00A067E4"/>
    <w:rsid w:val="00A10026"/>
    <w:rsid w:val="00A14A9B"/>
    <w:rsid w:val="00A16694"/>
    <w:rsid w:val="00A2273B"/>
    <w:rsid w:val="00A22FBC"/>
    <w:rsid w:val="00A336CD"/>
    <w:rsid w:val="00A4325F"/>
    <w:rsid w:val="00A44320"/>
    <w:rsid w:val="00A44AD5"/>
    <w:rsid w:val="00A45872"/>
    <w:rsid w:val="00A51DDD"/>
    <w:rsid w:val="00A63426"/>
    <w:rsid w:val="00A647DA"/>
    <w:rsid w:val="00A70C63"/>
    <w:rsid w:val="00A82175"/>
    <w:rsid w:val="00A82201"/>
    <w:rsid w:val="00A84F8B"/>
    <w:rsid w:val="00A866D9"/>
    <w:rsid w:val="00A87D53"/>
    <w:rsid w:val="00A9390B"/>
    <w:rsid w:val="00A94373"/>
    <w:rsid w:val="00A956B4"/>
    <w:rsid w:val="00A97B11"/>
    <w:rsid w:val="00A97BD5"/>
    <w:rsid w:val="00AA2163"/>
    <w:rsid w:val="00AC6F3E"/>
    <w:rsid w:val="00AD16EB"/>
    <w:rsid w:val="00AE0FC7"/>
    <w:rsid w:val="00AF0B46"/>
    <w:rsid w:val="00AF1E7A"/>
    <w:rsid w:val="00AF5493"/>
    <w:rsid w:val="00B00C60"/>
    <w:rsid w:val="00B0184C"/>
    <w:rsid w:val="00B02A66"/>
    <w:rsid w:val="00B0661C"/>
    <w:rsid w:val="00B127A3"/>
    <w:rsid w:val="00B15FE7"/>
    <w:rsid w:val="00B22FE5"/>
    <w:rsid w:val="00B2400C"/>
    <w:rsid w:val="00B260BD"/>
    <w:rsid w:val="00B26EB3"/>
    <w:rsid w:val="00B27154"/>
    <w:rsid w:val="00B274E3"/>
    <w:rsid w:val="00B36C6F"/>
    <w:rsid w:val="00B41058"/>
    <w:rsid w:val="00B41B7F"/>
    <w:rsid w:val="00B573AE"/>
    <w:rsid w:val="00B647FA"/>
    <w:rsid w:val="00B71FB5"/>
    <w:rsid w:val="00B724E0"/>
    <w:rsid w:val="00B7273F"/>
    <w:rsid w:val="00B80202"/>
    <w:rsid w:val="00B8202A"/>
    <w:rsid w:val="00B8563B"/>
    <w:rsid w:val="00B93719"/>
    <w:rsid w:val="00B956B0"/>
    <w:rsid w:val="00B96A6E"/>
    <w:rsid w:val="00BA4D23"/>
    <w:rsid w:val="00BA63AA"/>
    <w:rsid w:val="00BC2851"/>
    <w:rsid w:val="00BC78C3"/>
    <w:rsid w:val="00BC7951"/>
    <w:rsid w:val="00BD0F2C"/>
    <w:rsid w:val="00BE2932"/>
    <w:rsid w:val="00BE3851"/>
    <w:rsid w:val="00BE56B2"/>
    <w:rsid w:val="00BE5C97"/>
    <w:rsid w:val="00BF386B"/>
    <w:rsid w:val="00BF3E51"/>
    <w:rsid w:val="00C0013D"/>
    <w:rsid w:val="00C00649"/>
    <w:rsid w:val="00C03466"/>
    <w:rsid w:val="00C03698"/>
    <w:rsid w:val="00C0684A"/>
    <w:rsid w:val="00C06CF2"/>
    <w:rsid w:val="00C10E89"/>
    <w:rsid w:val="00C206A3"/>
    <w:rsid w:val="00C215AA"/>
    <w:rsid w:val="00C25D44"/>
    <w:rsid w:val="00C26DA3"/>
    <w:rsid w:val="00C27AF9"/>
    <w:rsid w:val="00C34DEC"/>
    <w:rsid w:val="00C44EBD"/>
    <w:rsid w:val="00C459FD"/>
    <w:rsid w:val="00C5054F"/>
    <w:rsid w:val="00C50BC5"/>
    <w:rsid w:val="00C51D3F"/>
    <w:rsid w:val="00C60E54"/>
    <w:rsid w:val="00C61DBA"/>
    <w:rsid w:val="00C62344"/>
    <w:rsid w:val="00C63EEC"/>
    <w:rsid w:val="00C75535"/>
    <w:rsid w:val="00C75B38"/>
    <w:rsid w:val="00C83E9A"/>
    <w:rsid w:val="00C90788"/>
    <w:rsid w:val="00CA19F5"/>
    <w:rsid w:val="00CB22CB"/>
    <w:rsid w:val="00CB4A13"/>
    <w:rsid w:val="00CB4ABF"/>
    <w:rsid w:val="00CC086F"/>
    <w:rsid w:val="00CC3CEB"/>
    <w:rsid w:val="00CC44BB"/>
    <w:rsid w:val="00CC68F4"/>
    <w:rsid w:val="00CD2C66"/>
    <w:rsid w:val="00CD717B"/>
    <w:rsid w:val="00CD727A"/>
    <w:rsid w:val="00CE2039"/>
    <w:rsid w:val="00CE4594"/>
    <w:rsid w:val="00CE6713"/>
    <w:rsid w:val="00CE7FA9"/>
    <w:rsid w:val="00CF02E8"/>
    <w:rsid w:val="00CF1478"/>
    <w:rsid w:val="00CF3422"/>
    <w:rsid w:val="00D04890"/>
    <w:rsid w:val="00D07D86"/>
    <w:rsid w:val="00D13948"/>
    <w:rsid w:val="00D26F13"/>
    <w:rsid w:val="00D321E1"/>
    <w:rsid w:val="00D32764"/>
    <w:rsid w:val="00D32A98"/>
    <w:rsid w:val="00D33678"/>
    <w:rsid w:val="00D36578"/>
    <w:rsid w:val="00D37D90"/>
    <w:rsid w:val="00D41D14"/>
    <w:rsid w:val="00D4271E"/>
    <w:rsid w:val="00D444E4"/>
    <w:rsid w:val="00D44BF1"/>
    <w:rsid w:val="00D44C4B"/>
    <w:rsid w:val="00D557CB"/>
    <w:rsid w:val="00D62EF3"/>
    <w:rsid w:val="00D64F1D"/>
    <w:rsid w:val="00D666A0"/>
    <w:rsid w:val="00D72595"/>
    <w:rsid w:val="00D728D9"/>
    <w:rsid w:val="00D72FEE"/>
    <w:rsid w:val="00D74952"/>
    <w:rsid w:val="00D774DB"/>
    <w:rsid w:val="00D8136F"/>
    <w:rsid w:val="00D81520"/>
    <w:rsid w:val="00D83340"/>
    <w:rsid w:val="00D84395"/>
    <w:rsid w:val="00D86614"/>
    <w:rsid w:val="00D9522C"/>
    <w:rsid w:val="00D959CE"/>
    <w:rsid w:val="00DA2894"/>
    <w:rsid w:val="00DA5AF9"/>
    <w:rsid w:val="00DA6B46"/>
    <w:rsid w:val="00DA6FAF"/>
    <w:rsid w:val="00DB0DFB"/>
    <w:rsid w:val="00DB2E2B"/>
    <w:rsid w:val="00DB320C"/>
    <w:rsid w:val="00DB591E"/>
    <w:rsid w:val="00DB73E9"/>
    <w:rsid w:val="00DC0A8E"/>
    <w:rsid w:val="00DC6F68"/>
    <w:rsid w:val="00DD79B7"/>
    <w:rsid w:val="00DE0B52"/>
    <w:rsid w:val="00DE1660"/>
    <w:rsid w:val="00DE3CDC"/>
    <w:rsid w:val="00DE57B3"/>
    <w:rsid w:val="00DE6A9D"/>
    <w:rsid w:val="00DF1D13"/>
    <w:rsid w:val="00DF3500"/>
    <w:rsid w:val="00DF5E20"/>
    <w:rsid w:val="00E027D1"/>
    <w:rsid w:val="00E155F7"/>
    <w:rsid w:val="00E166CA"/>
    <w:rsid w:val="00E23E54"/>
    <w:rsid w:val="00E260AF"/>
    <w:rsid w:val="00E26F85"/>
    <w:rsid w:val="00E3535F"/>
    <w:rsid w:val="00E40288"/>
    <w:rsid w:val="00E4241F"/>
    <w:rsid w:val="00E54B80"/>
    <w:rsid w:val="00E55015"/>
    <w:rsid w:val="00E55B0D"/>
    <w:rsid w:val="00E565D3"/>
    <w:rsid w:val="00E62DB1"/>
    <w:rsid w:val="00E72A58"/>
    <w:rsid w:val="00E74FC0"/>
    <w:rsid w:val="00E7638C"/>
    <w:rsid w:val="00E778CF"/>
    <w:rsid w:val="00E8014E"/>
    <w:rsid w:val="00E83FB3"/>
    <w:rsid w:val="00E91946"/>
    <w:rsid w:val="00E9498A"/>
    <w:rsid w:val="00E9576A"/>
    <w:rsid w:val="00EA1B94"/>
    <w:rsid w:val="00EC45B7"/>
    <w:rsid w:val="00ED0302"/>
    <w:rsid w:val="00ED7DC7"/>
    <w:rsid w:val="00EE0069"/>
    <w:rsid w:val="00EE449F"/>
    <w:rsid w:val="00EE5872"/>
    <w:rsid w:val="00EE6D6F"/>
    <w:rsid w:val="00EF1E27"/>
    <w:rsid w:val="00EF50CA"/>
    <w:rsid w:val="00F00991"/>
    <w:rsid w:val="00F14766"/>
    <w:rsid w:val="00F15664"/>
    <w:rsid w:val="00F20725"/>
    <w:rsid w:val="00F47288"/>
    <w:rsid w:val="00F52F26"/>
    <w:rsid w:val="00F560CC"/>
    <w:rsid w:val="00F71034"/>
    <w:rsid w:val="00F74982"/>
    <w:rsid w:val="00F751FA"/>
    <w:rsid w:val="00F83F24"/>
    <w:rsid w:val="00F93550"/>
    <w:rsid w:val="00FA58B3"/>
    <w:rsid w:val="00FB0879"/>
    <w:rsid w:val="00FB1A30"/>
    <w:rsid w:val="00FB1BB5"/>
    <w:rsid w:val="00FB2892"/>
    <w:rsid w:val="00FB556A"/>
    <w:rsid w:val="00FC1F50"/>
    <w:rsid w:val="00FC1FFD"/>
    <w:rsid w:val="00FD1776"/>
    <w:rsid w:val="00FD718B"/>
    <w:rsid w:val="00FE0806"/>
    <w:rsid w:val="00FE4818"/>
    <w:rsid w:val="00FE54A0"/>
    <w:rsid w:val="00FE55FE"/>
    <w:rsid w:val="00FF501F"/>
    <w:rsid w:val="00FF50B7"/>
    <w:rsid w:val="00FF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EAB49E"/>
  <w15:docId w15:val="{0E92F825-58EE-42B1-80EF-58A67D70F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B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0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66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6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6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6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65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C53F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39F"/>
  </w:style>
  <w:style w:type="paragraph" w:styleId="Footer">
    <w:name w:val="footer"/>
    <w:basedOn w:val="Normal"/>
    <w:link w:val="FooterChar"/>
    <w:uiPriority w:val="99"/>
    <w:unhideWhenUsed/>
    <w:rsid w:val="005F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39F"/>
  </w:style>
  <w:style w:type="paragraph" w:styleId="NormalWeb">
    <w:name w:val="Normal (Web)"/>
    <w:basedOn w:val="Normal"/>
    <w:uiPriority w:val="99"/>
    <w:unhideWhenUsed/>
    <w:rsid w:val="006B26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448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0486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000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0081E"/>
  </w:style>
  <w:style w:type="paragraph" w:styleId="Revision">
    <w:name w:val="Revision"/>
    <w:hidden/>
    <w:uiPriority w:val="99"/>
    <w:semiHidden/>
    <w:rsid w:val="009305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5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96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03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0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69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83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44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3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7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4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4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9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444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5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99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4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1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4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6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1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8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13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13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94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460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46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38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935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6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7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3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91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08745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699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766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32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3132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146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87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4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40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63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29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708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4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236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0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4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3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8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2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5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22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9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77526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9766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24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421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603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317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18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2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5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3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5084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031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49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225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181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2367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441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020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7886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302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5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2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979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2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58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3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8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0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8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5E088-2A8F-484B-91A4-2D3C2D322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S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SS</dc:creator>
  <cp:keywords/>
  <dc:description/>
  <cp:lastModifiedBy>Kimmey, JoEllen L (DHSS)</cp:lastModifiedBy>
  <cp:revision>2</cp:revision>
  <cp:lastPrinted>2020-02-20T17:20:00Z</cp:lastPrinted>
  <dcterms:created xsi:type="dcterms:W3CDTF">2023-06-27T13:02:00Z</dcterms:created>
  <dcterms:modified xsi:type="dcterms:W3CDTF">2023-06-27T13:02:00Z</dcterms:modified>
</cp:coreProperties>
</file>